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2DC77" w14:textId="74541FD1" w:rsidR="0096244A" w:rsidRPr="00101FEC" w:rsidRDefault="00EF6474" w:rsidP="00EF6474">
      <w:pPr>
        <w:pStyle w:val="Heading1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                                               </w:t>
      </w:r>
      <w:r w:rsidR="00406FB6" w:rsidRPr="00101FEC">
        <w:rPr>
          <w:rFonts w:asciiTheme="minorHAnsi" w:hAnsiTheme="minorHAnsi" w:cstheme="minorHAnsi"/>
          <w:b/>
          <w:bCs/>
        </w:rPr>
        <w:t>Reports</w:t>
      </w:r>
    </w:p>
    <w:p w14:paraId="3AC3316B" w14:textId="30C28618" w:rsidR="0096244A" w:rsidRPr="00406FB6" w:rsidRDefault="0096244A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</w:p>
    <w:p w14:paraId="319F0A75" w14:textId="6C556771" w:rsidR="00760537" w:rsidRPr="00723548" w:rsidRDefault="00723548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723548">
        <w:rPr>
          <w:rFonts w:asciiTheme="minorHAnsi" w:hAnsiTheme="minorHAnsi" w:cstheme="minorHAnsi"/>
          <w:sz w:val="22"/>
          <w:szCs w:val="22"/>
        </w:rPr>
        <w:t>The following view is created to use it with a pivot table</w:t>
      </w:r>
    </w:p>
    <w:p w14:paraId="3815760B" w14:textId="77777777" w:rsidR="006C139C" w:rsidRDefault="006C139C" w:rsidP="006C139C">
      <w:pPr>
        <w:pStyle w:val="ListParagraph"/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22"/>
          <w:szCs w:val="22"/>
        </w:rPr>
      </w:pPr>
    </w:p>
    <w:p w14:paraId="1F139EC4" w14:textId="23248844" w:rsidR="00964095" w:rsidRDefault="00964095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9F30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VIEW:</w:t>
      </w:r>
    </w:p>
    <w:p w14:paraId="4B8C6CD9" w14:textId="77777777" w:rsidR="006E5D72" w:rsidRPr="009F3041" w:rsidRDefault="006E5D72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</w:p>
    <w:p w14:paraId="07978E8C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CREATE VIEW </w:t>
      </w:r>
      <w:proofErr w:type="spellStart"/>
      <w:r w:rsidRPr="00B77004">
        <w:rPr>
          <w:rFonts w:asciiTheme="minorHAnsi" w:hAnsiTheme="minorHAnsi" w:cstheme="minorHAnsi"/>
          <w:color w:val="auto"/>
          <w:sz w:val="22"/>
          <w:szCs w:val="22"/>
        </w:rPr>
        <w:t>crime_report_view</w:t>
      </w:r>
      <w:proofErr w:type="spellEnd"/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AS</w:t>
      </w:r>
    </w:p>
    <w:p w14:paraId="5C444934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SELECT CRIME_ID, CRIME_NAME, REPORTED_DATE, CLOSED_DATE, CRIME_STATUS, CRIME_TYPE, OFFICER_NOTE,</w:t>
      </w:r>
    </w:p>
    <w:p w14:paraId="42B94082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HOUSE_NO, STREET_NAME, POST_CODE, CITY_NAME, REGION_NAME,</w:t>
      </w:r>
    </w:p>
    <w:p w14:paraId="57EC954A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FIRST_NAME, MIDDLE_NAME, LAST_NAME, DOB, GENDER, </w:t>
      </w:r>
      <w:proofErr w:type="gramStart"/>
      <w:r w:rsidRPr="00B77004">
        <w:rPr>
          <w:rFonts w:asciiTheme="minorHAnsi" w:hAnsiTheme="minorHAnsi" w:cstheme="minorHAnsi"/>
          <w:color w:val="auto"/>
          <w:sz w:val="22"/>
          <w:szCs w:val="22"/>
        </w:rPr>
        <w:t>DEPARTMENT,RANK</w:t>
      </w:r>
      <w:proofErr w:type="gramEnd"/>
    </w:p>
    <w:p w14:paraId="2A281E76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FROM CRIME_REGISTER, LOCATION, REGION, OFFICER</w:t>
      </w:r>
    </w:p>
    <w:p w14:paraId="602561E4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where CRIME_REGISTER.LOCATION_ID = LOCATION.LOCATION_ID and</w:t>
      </w:r>
    </w:p>
    <w:p w14:paraId="15295D8B" w14:textId="77777777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      CRIME_REGISTER.POLICE_ID = OFFICER.OFFICER_ID and</w:t>
      </w:r>
    </w:p>
    <w:p w14:paraId="52010857" w14:textId="7C9B3A75" w:rsidR="00B77004" w:rsidRP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  <w:r w:rsidRPr="00B77004">
        <w:rPr>
          <w:rFonts w:asciiTheme="minorHAnsi" w:hAnsiTheme="minorHAnsi" w:cstheme="minorHAnsi"/>
          <w:color w:val="auto"/>
          <w:sz w:val="22"/>
          <w:szCs w:val="22"/>
        </w:rPr>
        <w:t xml:space="preserve">          LOCATION.REGION_ID = REGION.REGION_ID;</w:t>
      </w:r>
    </w:p>
    <w:p w14:paraId="6A1EA771" w14:textId="5AC44F6F" w:rsidR="00B77004" w:rsidRDefault="00B77004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22"/>
          <w:szCs w:val="22"/>
        </w:rPr>
      </w:pPr>
    </w:p>
    <w:p w14:paraId="3828359C" w14:textId="77777777" w:rsidR="00C03F70" w:rsidRDefault="00C03F70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22"/>
          <w:szCs w:val="22"/>
        </w:rPr>
      </w:pPr>
    </w:p>
    <w:p w14:paraId="421E96E3" w14:textId="4F4EAF59" w:rsidR="00D85DB0" w:rsidRPr="00362123" w:rsidRDefault="00916FCA" w:rsidP="0036212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Report1:</w:t>
      </w:r>
    </w:p>
    <w:p w14:paraId="651679C4" w14:textId="2D16FEE3" w:rsidR="00916FCA" w:rsidRPr="00D85DB0" w:rsidRDefault="00C03F70" w:rsidP="00E60FB3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Total n</w:t>
      </w:r>
      <w:r w:rsidR="00AD4834" w:rsidRPr="00D85DB0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umber of open and closed crimes 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>per</w:t>
      </w:r>
      <w:r w:rsidR="00AD4834" w:rsidRPr="00D85DB0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city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using</w:t>
      </w:r>
      <w:r w:rsidR="004B58A3"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a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pivot</w:t>
      </w:r>
      <w:r w:rsidR="004B58A3">
        <w:rPr>
          <w:rFonts w:asciiTheme="minorHAnsi" w:hAnsiTheme="minorHAnsi" w:cstheme="minorHAnsi"/>
          <w:b/>
          <w:bCs/>
          <w:color w:val="auto"/>
          <w:sz w:val="22"/>
          <w:szCs w:val="22"/>
        </w:rPr>
        <w:t>, a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count function</w:t>
      </w:r>
      <w:r w:rsidR="004B58A3">
        <w:rPr>
          <w:rFonts w:asciiTheme="minorHAnsi" w:hAnsiTheme="minorHAnsi" w:cstheme="minorHAnsi"/>
          <w:b/>
          <w:bCs/>
          <w:color w:val="auto"/>
          <w:sz w:val="22"/>
          <w:szCs w:val="22"/>
        </w:rPr>
        <w:t>, order by</w:t>
      </w:r>
      <w:r>
        <w:rPr>
          <w:rFonts w:asciiTheme="minorHAnsi" w:hAnsiTheme="minorHAnsi" w:cstheme="minorHAnsi"/>
          <w:b/>
          <w:bCs/>
          <w:color w:val="auto"/>
          <w:sz w:val="22"/>
          <w:szCs w:val="22"/>
        </w:rPr>
        <w:t xml:space="preserve"> </w:t>
      </w:r>
    </w:p>
    <w:p w14:paraId="22F823FE" w14:textId="77777777" w:rsidR="003E4D27" w:rsidRPr="006C4E4B" w:rsidRDefault="003E4D27" w:rsidP="00B7700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22"/>
          <w:szCs w:val="22"/>
        </w:rPr>
      </w:pPr>
    </w:p>
    <w:p w14:paraId="68F5414E" w14:textId="77777777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>SELECT * from (</w:t>
      </w:r>
    </w:p>
    <w:p w14:paraId="23D730C5" w14:textId="6E546873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 xml:space="preserve">    SELECT CITY_NAME, CRIME_STATUS </w:t>
      </w:r>
    </w:p>
    <w:p w14:paraId="0699E1CF" w14:textId="77777777" w:rsidR="00576266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 xml:space="preserve">    </w:t>
      </w:r>
      <w:r>
        <w:rPr>
          <w:rFonts w:asciiTheme="minorHAnsi" w:hAnsiTheme="minorHAnsi" w:cstheme="minorHAnsi"/>
          <w:sz w:val="22"/>
          <w:szCs w:val="22"/>
        </w:rPr>
        <w:t>FROM</w:t>
      </w:r>
      <w:r w:rsidRPr="0096409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176AA78" w14:textId="1DDD3B54" w:rsidR="00964095" w:rsidRPr="00964095" w:rsidRDefault="00576266" w:rsidP="00576266">
      <w:pPr>
        <w:pStyle w:val="ListParagraph"/>
        <w:spacing w:after="0" w:line="240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 </w:t>
      </w:r>
      <w:proofErr w:type="spellStart"/>
      <w:r w:rsidR="00964095" w:rsidRPr="00964095">
        <w:rPr>
          <w:rFonts w:asciiTheme="minorHAnsi" w:hAnsiTheme="minorHAnsi" w:cstheme="minorHAnsi"/>
          <w:sz w:val="22"/>
          <w:szCs w:val="22"/>
        </w:rPr>
        <w:t>crime_report_view</w:t>
      </w:r>
      <w:proofErr w:type="spellEnd"/>
      <w:r w:rsidR="00964095" w:rsidRPr="00964095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0767A37" w14:textId="05101B9B" w:rsidR="00964095" w:rsidRPr="00964095" w:rsidRDefault="00576266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964095" w:rsidRPr="00964095">
        <w:rPr>
          <w:rFonts w:asciiTheme="minorHAnsi" w:hAnsiTheme="minorHAnsi" w:cstheme="minorHAnsi"/>
          <w:sz w:val="22"/>
          <w:szCs w:val="22"/>
        </w:rPr>
        <w:t>)</w:t>
      </w:r>
    </w:p>
    <w:p w14:paraId="2C3B416F" w14:textId="77777777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>pivot</w:t>
      </w:r>
    </w:p>
    <w:p w14:paraId="784A14AA" w14:textId="77777777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>(</w:t>
      </w:r>
    </w:p>
    <w:p w14:paraId="4D07B9B0" w14:textId="7B5C7E4D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 xml:space="preserve">    </w:t>
      </w:r>
      <w:r w:rsidR="00092E20" w:rsidRPr="00964095">
        <w:rPr>
          <w:rFonts w:asciiTheme="minorHAnsi" w:hAnsiTheme="minorHAnsi" w:cstheme="minorHAnsi"/>
          <w:sz w:val="22"/>
          <w:szCs w:val="22"/>
        </w:rPr>
        <w:t>C</w:t>
      </w:r>
      <w:r w:rsidRPr="00964095">
        <w:rPr>
          <w:rFonts w:asciiTheme="minorHAnsi" w:hAnsiTheme="minorHAnsi" w:cstheme="minorHAnsi"/>
          <w:sz w:val="22"/>
          <w:szCs w:val="22"/>
        </w:rPr>
        <w:t>ount</w:t>
      </w:r>
      <w:r w:rsidR="00092E20">
        <w:rPr>
          <w:rFonts w:asciiTheme="minorHAnsi" w:hAnsiTheme="minorHAnsi" w:cstheme="minorHAnsi"/>
          <w:sz w:val="22"/>
          <w:szCs w:val="22"/>
        </w:rPr>
        <w:t xml:space="preserve"> </w:t>
      </w:r>
      <w:r w:rsidRPr="00964095">
        <w:rPr>
          <w:rFonts w:asciiTheme="minorHAnsi" w:hAnsiTheme="minorHAnsi" w:cstheme="minorHAnsi"/>
          <w:sz w:val="22"/>
          <w:szCs w:val="22"/>
        </w:rPr>
        <w:t>(CRIME_STATUS)</w:t>
      </w:r>
    </w:p>
    <w:p w14:paraId="3C6B7F90" w14:textId="77777777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 xml:space="preserve">    for CRIME_STATUS in ('OPEN' as "</w:t>
      </w:r>
      <w:proofErr w:type="spellStart"/>
      <w:r w:rsidRPr="00964095">
        <w:rPr>
          <w:rFonts w:asciiTheme="minorHAnsi" w:hAnsiTheme="minorHAnsi" w:cstheme="minorHAnsi"/>
          <w:sz w:val="22"/>
          <w:szCs w:val="22"/>
        </w:rPr>
        <w:t>Open",'CLOSED</w:t>
      </w:r>
      <w:proofErr w:type="spellEnd"/>
      <w:r w:rsidRPr="00964095">
        <w:rPr>
          <w:rFonts w:asciiTheme="minorHAnsi" w:hAnsiTheme="minorHAnsi" w:cstheme="minorHAnsi"/>
          <w:sz w:val="22"/>
          <w:szCs w:val="22"/>
        </w:rPr>
        <w:t>' as "Closed")</w:t>
      </w:r>
    </w:p>
    <w:p w14:paraId="03097D00" w14:textId="77777777" w:rsidR="00964095" w:rsidRPr="00964095" w:rsidRDefault="00964095" w:rsidP="00964095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>)</w:t>
      </w:r>
    </w:p>
    <w:p w14:paraId="475F3E97" w14:textId="56F89B26" w:rsidR="00760537" w:rsidRDefault="00964095" w:rsidP="00576266">
      <w:pPr>
        <w:pStyle w:val="ListParagraph"/>
        <w:spacing w:after="0" w:line="240" w:lineRule="auto"/>
        <w:ind w:left="644" w:firstLine="76"/>
        <w:rPr>
          <w:rFonts w:asciiTheme="minorHAnsi" w:hAnsiTheme="minorHAnsi" w:cstheme="minorHAnsi"/>
          <w:sz w:val="22"/>
          <w:szCs w:val="22"/>
        </w:rPr>
      </w:pPr>
      <w:r w:rsidRPr="00964095">
        <w:rPr>
          <w:rFonts w:asciiTheme="minorHAnsi" w:hAnsiTheme="minorHAnsi" w:cstheme="minorHAnsi"/>
          <w:sz w:val="22"/>
          <w:szCs w:val="22"/>
        </w:rPr>
        <w:t>order by CITY_NAME;</w:t>
      </w:r>
    </w:p>
    <w:p w14:paraId="1A64DE18" w14:textId="0F474850" w:rsidR="00782C54" w:rsidRDefault="00782C54" w:rsidP="00576266">
      <w:pPr>
        <w:pStyle w:val="ListParagraph"/>
        <w:spacing w:after="0" w:line="240" w:lineRule="auto"/>
        <w:ind w:left="644" w:firstLine="76"/>
        <w:rPr>
          <w:rFonts w:asciiTheme="minorHAnsi" w:hAnsiTheme="minorHAnsi" w:cstheme="minorHAnsi"/>
          <w:sz w:val="22"/>
          <w:szCs w:val="22"/>
        </w:rPr>
      </w:pPr>
    </w:p>
    <w:p w14:paraId="3CADDEE8" w14:textId="77777777" w:rsidR="009F5289" w:rsidRPr="00406FB6" w:rsidRDefault="009F5289" w:rsidP="00576266">
      <w:pPr>
        <w:pStyle w:val="ListParagraph"/>
        <w:spacing w:after="0" w:line="240" w:lineRule="auto"/>
        <w:ind w:left="644" w:firstLine="76"/>
        <w:rPr>
          <w:rFonts w:asciiTheme="minorHAnsi" w:hAnsiTheme="minorHAnsi" w:cstheme="minorHAnsi"/>
          <w:b/>
          <w:bCs/>
          <w:sz w:val="22"/>
          <w:szCs w:val="22"/>
        </w:rPr>
      </w:pPr>
    </w:p>
    <w:p w14:paraId="5832F8A5" w14:textId="1E3B9192" w:rsidR="00760537" w:rsidRDefault="002223AB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  <w:r w:rsidRPr="002223AB">
        <w:rPr>
          <w:rFonts w:asciiTheme="minorHAnsi" w:hAnsiTheme="minorHAnsi" w:cstheme="minorHAnsi"/>
          <w:b/>
          <w:bCs/>
          <w:noProof/>
          <w:sz w:val="22"/>
          <w:szCs w:val="22"/>
        </w:rPr>
        <w:lastRenderedPageBreak/>
        <w:drawing>
          <wp:inline distT="0" distB="0" distL="0" distR="0" wp14:anchorId="6E4C5EBC" wp14:editId="467A1860">
            <wp:extent cx="5731510" cy="2856865"/>
            <wp:effectExtent l="0" t="0" r="254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9B1DC" w14:textId="1B686FD2" w:rsidR="00110729" w:rsidRDefault="00110729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</w:p>
    <w:p w14:paraId="1C4C670E" w14:textId="4073A62D" w:rsidR="00474BD1" w:rsidRDefault="00D86295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  <w:r w:rsidRPr="00D86295">
        <w:rPr>
          <w:rFonts w:asciiTheme="minorHAnsi" w:hAnsiTheme="minorHAnsi" w:cstheme="minorHAnsi"/>
          <w:b/>
          <w:bCs/>
          <w:noProof/>
          <w:sz w:val="22"/>
          <w:szCs w:val="22"/>
        </w:rPr>
        <w:drawing>
          <wp:inline distT="0" distB="0" distL="0" distR="0" wp14:anchorId="2FBADA34" wp14:editId="78851F18">
            <wp:extent cx="5731510" cy="276987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5D32" w14:textId="7AD529B1" w:rsidR="00C03F70" w:rsidRPr="00900B7F" w:rsidRDefault="00C03F70" w:rsidP="00900B7F">
      <w:pPr>
        <w:spacing w:after="0" w:line="240" w:lineRule="auto"/>
        <w:rPr>
          <w:rFonts w:asciiTheme="minorHAnsi" w:hAnsiTheme="minorHAnsi" w:cstheme="minorHAnsi"/>
          <w:b/>
          <w:bCs/>
          <w:sz w:val="22"/>
          <w:szCs w:val="22"/>
        </w:rPr>
      </w:pPr>
    </w:p>
    <w:p w14:paraId="5EAD6608" w14:textId="77777777" w:rsidR="00C03F70" w:rsidRDefault="00C03F70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</w:p>
    <w:p w14:paraId="2B734E2C" w14:textId="718E72E1" w:rsidR="00545601" w:rsidRPr="00743B82" w:rsidRDefault="00110729" w:rsidP="00743B82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Report</w:t>
      </w:r>
      <w:r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2</w:t>
      </w: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:</w:t>
      </w:r>
    </w:p>
    <w:p w14:paraId="221AB93A" w14:textId="347BEFC5" w:rsidR="00597724" w:rsidRPr="00435F17" w:rsidRDefault="00C03F70" w:rsidP="00435F17">
      <w:pPr>
        <w:pStyle w:val="ListParagraph"/>
        <w:numPr>
          <w:ilvl w:val="0"/>
          <w:numId w:val="2"/>
        </w:numPr>
        <w:spacing w:after="0"/>
        <w:rPr>
          <w:rFonts w:asciiTheme="minorHAnsi" w:hAnsiTheme="minorHAnsi" w:cstheme="minorHAnsi"/>
          <w:b/>
          <w:bCs/>
          <w:color w:val="auto"/>
        </w:rPr>
      </w:pPr>
      <w:r w:rsidRPr="00435F17">
        <w:rPr>
          <w:rFonts w:asciiTheme="minorHAnsi" w:hAnsiTheme="minorHAnsi" w:cstheme="minorHAnsi"/>
          <w:b/>
          <w:bCs/>
          <w:color w:val="auto"/>
        </w:rPr>
        <w:t>Number of crimes per financial year between the years 2001 to 2021 using sub query, Extract function, Between, group by and order by</w:t>
      </w:r>
      <w:r w:rsidR="00017546" w:rsidRPr="00435F17">
        <w:rPr>
          <w:rFonts w:asciiTheme="minorHAnsi" w:hAnsiTheme="minorHAnsi" w:cstheme="minorHAnsi"/>
          <w:b/>
          <w:bCs/>
          <w:color w:val="auto"/>
        </w:rPr>
        <w:t>.</w:t>
      </w:r>
    </w:p>
    <w:p w14:paraId="7C8CBFE1" w14:textId="77777777" w:rsidR="00C03F70" w:rsidRPr="00C03F70" w:rsidRDefault="00C03F70" w:rsidP="00110729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auto"/>
          <w:sz w:val="22"/>
          <w:szCs w:val="22"/>
        </w:rPr>
      </w:pPr>
    </w:p>
    <w:p w14:paraId="1C3CE90D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SELECT YEAR AS FINANCIAL_YEAR, </w:t>
      </w:r>
      <w:proofErr w:type="gramStart"/>
      <w:r w:rsidRPr="00C03F70">
        <w:rPr>
          <w:rFonts w:asciiTheme="minorHAnsi" w:hAnsiTheme="minorHAnsi" w:cstheme="minorHAnsi"/>
          <w:sz w:val="22"/>
          <w:szCs w:val="22"/>
        </w:rPr>
        <w:t>COUNT(</w:t>
      </w:r>
      <w:proofErr w:type="gramEnd"/>
      <w:r w:rsidRPr="00C03F70">
        <w:rPr>
          <w:rFonts w:asciiTheme="minorHAnsi" w:hAnsiTheme="minorHAnsi" w:cstheme="minorHAnsi"/>
          <w:sz w:val="22"/>
          <w:szCs w:val="22"/>
        </w:rPr>
        <w:t xml:space="preserve">*) AS NUMBER_OF_CRIMES </w:t>
      </w:r>
    </w:p>
    <w:p w14:paraId="67C54773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  FROM </w:t>
      </w:r>
    </w:p>
    <w:p w14:paraId="1652FBAB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      (</w:t>
      </w:r>
    </w:p>
    <w:p w14:paraId="088D9063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          select </w:t>
      </w:r>
      <w:proofErr w:type="gramStart"/>
      <w:r w:rsidRPr="00C03F70">
        <w:rPr>
          <w:rFonts w:asciiTheme="minorHAnsi" w:hAnsiTheme="minorHAnsi" w:cstheme="minorHAnsi"/>
          <w:sz w:val="22"/>
          <w:szCs w:val="22"/>
        </w:rPr>
        <w:t>EXTRACT(</w:t>
      </w:r>
      <w:proofErr w:type="gramEnd"/>
      <w:r w:rsidRPr="00C03F70">
        <w:rPr>
          <w:rFonts w:asciiTheme="minorHAnsi" w:hAnsiTheme="minorHAnsi" w:cstheme="minorHAnsi"/>
          <w:sz w:val="22"/>
          <w:szCs w:val="22"/>
        </w:rPr>
        <w:t xml:space="preserve">YEAR FROM </w:t>
      </w:r>
      <w:proofErr w:type="spellStart"/>
      <w:r w:rsidRPr="00C03F70">
        <w:rPr>
          <w:rFonts w:asciiTheme="minorHAnsi" w:hAnsiTheme="minorHAnsi" w:cstheme="minorHAnsi"/>
          <w:sz w:val="22"/>
          <w:szCs w:val="22"/>
        </w:rPr>
        <w:t>reported_date</w:t>
      </w:r>
      <w:proofErr w:type="spellEnd"/>
      <w:r w:rsidRPr="00C03F70">
        <w:rPr>
          <w:rFonts w:asciiTheme="minorHAnsi" w:hAnsiTheme="minorHAnsi" w:cstheme="minorHAnsi"/>
          <w:sz w:val="22"/>
          <w:szCs w:val="22"/>
        </w:rPr>
        <w:t>) YEAR, CRIME_ID ,LOCATION_ID, POLICE_ID, REPORTED_DATE, CRIME_STATUS</w:t>
      </w:r>
    </w:p>
    <w:p w14:paraId="39E8E175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          FROM</w:t>
      </w:r>
    </w:p>
    <w:p w14:paraId="361E27E3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          </w:t>
      </w:r>
      <w:proofErr w:type="spellStart"/>
      <w:r w:rsidRPr="00C03F70">
        <w:rPr>
          <w:rFonts w:asciiTheme="minorHAnsi" w:hAnsiTheme="minorHAnsi" w:cstheme="minorHAnsi"/>
          <w:sz w:val="22"/>
          <w:szCs w:val="22"/>
        </w:rPr>
        <w:t>crime_register</w:t>
      </w:r>
      <w:proofErr w:type="spellEnd"/>
    </w:p>
    <w:p w14:paraId="3DECF5E6" w14:textId="77777777" w:rsidR="00C03F70" w:rsidRPr="00C03F70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      )</w:t>
      </w:r>
    </w:p>
    <w:p w14:paraId="461A3682" w14:textId="59402D1C" w:rsidR="00110729" w:rsidRDefault="00C03F70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C03F70">
        <w:rPr>
          <w:rFonts w:asciiTheme="minorHAnsi" w:hAnsiTheme="minorHAnsi" w:cstheme="minorHAnsi"/>
          <w:sz w:val="22"/>
          <w:szCs w:val="22"/>
        </w:rPr>
        <w:t xml:space="preserve"> WHERE YEAR BETWEEN 2001 AND 2021 GROUP BY YEAR ORDER BY YEAR ASC;</w:t>
      </w:r>
    </w:p>
    <w:p w14:paraId="0E0F6F81" w14:textId="3B73C306" w:rsidR="00017546" w:rsidRDefault="00017546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630D9DC3" w14:textId="5D68C05F" w:rsidR="00A062D7" w:rsidRDefault="00A062D7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  <w:r w:rsidRPr="00A062D7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16A8ECE8" wp14:editId="41C6BE3E">
            <wp:extent cx="5731510" cy="278638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CFBEB" w14:textId="5699690C" w:rsidR="00017546" w:rsidRDefault="00017546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565FCE58" w14:textId="77777777" w:rsidR="00017546" w:rsidRPr="00C03F70" w:rsidRDefault="00017546" w:rsidP="00C03F70">
      <w:pPr>
        <w:pStyle w:val="ListParagraph"/>
        <w:spacing w:after="0" w:line="240" w:lineRule="auto"/>
        <w:ind w:left="644"/>
        <w:rPr>
          <w:rFonts w:asciiTheme="minorHAnsi" w:hAnsiTheme="minorHAnsi" w:cstheme="minorHAnsi"/>
          <w:sz w:val="22"/>
          <w:szCs w:val="22"/>
        </w:rPr>
      </w:pPr>
    </w:p>
    <w:p w14:paraId="6BBE9C56" w14:textId="0F3A72A4" w:rsidR="005E2C0E" w:rsidRPr="00743B82" w:rsidRDefault="00110729" w:rsidP="00743B82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Report</w:t>
      </w:r>
      <w:r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3</w:t>
      </w: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:</w:t>
      </w:r>
    </w:p>
    <w:p w14:paraId="65B3F654" w14:textId="712B4E9C" w:rsidR="005E2C0E" w:rsidRDefault="005E2C0E" w:rsidP="003D1307">
      <w:pPr>
        <w:pStyle w:val="Heading3"/>
        <w:shd w:val="clear" w:color="auto" w:fill="FFFFFF"/>
        <w:ind w:left="644"/>
        <w:rPr>
          <w:rFonts w:ascii="Segoe UI" w:hAnsi="Segoe UI" w:cs="Segoe UI"/>
          <w:color w:val="262626"/>
          <w:sz w:val="27"/>
          <w:szCs w:val="27"/>
          <w:lang w:val="en-IN"/>
        </w:rPr>
      </w:pPr>
      <w:r>
        <w:rPr>
          <w:rFonts w:ascii="Segoe UI" w:hAnsi="Segoe UI" w:cs="Segoe UI"/>
          <w:b/>
          <w:bCs/>
          <w:color w:val="262626"/>
        </w:rPr>
        <w:t>Number of crimes per region</w:t>
      </w:r>
      <w:r w:rsidR="00D16459">
        <w:rPr>
          <w:rFonts w:ascii="Segoe UI" w:hAnsi="Segoe UI" w:cs="Segoe UI"/>
          <w:b/>
          <w:bCs/>
          <w:color w:val="262626"/>
        </w:rPr>
        <w:t xml:space="preserve"> using subqueries, table joins, count, group by order by</w:t>
      </w:r>
    </w:p>
    <w:p w14:paraId="664DD9C0" w14:textId="77777777" w:rsidR="005E2C0E" w:rsidRDefault="005E2C0E" w:rsidP="009F32A7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  <w:sz w:val="32"/>
          <w:szCs w:val="32"/>
        </w:rPr>
      </w:pPr>
    </w:p>
    <w:p w14:paraId="58A43DF5" w14:textId="61C539F8" w:rsidR="009F32A7" w:rsidRPr="003B4D26" w:rsidRDefault="009F32A7" w:rsidP="009F32A7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SELECT </w:t>
      </w:r>
      <w:proofErr w:type="spellStart"/>
      <w:r w:rsidRPr="003B4D26">
        <w:rPr>
          <w:rFonts w:asciiTheme="minorHAnsi" w:hAnsiTheme="minorHAnsi" w:cstheme="minorHAnsi"/>
          <w:color w:val="auto"/>
        </w:rPr>
        <w:t>region_name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B4D26">
        <w:rPr>
          <w:rFonts w:asciiTheme="minorHAnsi" w:hAnsiTheme="minorHAnsi" w:cstheme="minorHAnsi"/>
          <w:color w:val="auto"/>
        </w:rPr>
        <w:t>crime_numbers_per_region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 </w:t>
      </w:r>
    </w:p>
    <w:p w14:paraId="7EA04B19" w14:textId="3F1D0DB9" w:rsidR="009F32A7" w:rsidRPr="003B4D26" w:rsidRDefault="009F32A7" w:rsidP="009F32A7">
      <w:pPr>
        <w:pStyle w:val="ListParagraph"/>
        <w:spacing w:after="0" w:line="240" w:lineRule="auto"/>
        <w:ind w:left="1364" w:firstLine="76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>FROM</w:t>
      </w:r>
    </w:p>
    <w:p w14:paraId="62710F1F" w14:textId="77777777" w:rsidR="009F32A7" w:rsidRPr="003B4D26" w:rsidRDefault="009F32A7" w:rsidP="009F32A7">
      <w:pPr>
        <w:pStyle w:val="ListParagraph"/>
        <w:spacing w:after="0" w:line="240" w:lineRule="auto"/>
        <w:ind w:left="1288" w:firstLine="76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>(</w:t>
      </w:r>
    </w:p>
    <w:p w14:paraId="666DF12B" w14:textId="381D5F3C" w:rsidR="009F32A7" w:rsidRPr="003B4D26" w:rsidRDefault="009F32A7" w:rsidP="009F32A7">
      <w:pPr>
        <w:pStyle w:val="ListParagraph"/>
        <w:spacing w:after="0" w:line="240" w:lineRule="auto"/>
        <w:ind w:left="1516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SELECT </w:t>
      </w:r>
      <w:proofErr w:type="gramStart"/>
      <w:r w:rsidRPr="003B4D26">
        <w:rPr>
          <w:rFonts w:asciiTheme="minorHAnsi" w:hAnsiTheme="minorHAnsi" w:cstheme="minorHAnsi"/>
          <w:color w:val="auto"/>
        </w:rPr>
        <w:t>COUNT(</w:t>
      </w:r>
      <w:proofErr w:type="gramEnd"/>
      <w:r w:rsidRPr="003B4D26">
        <w:rPr>
          <w:rFonts w:asciiTheme="minorHAnsi" w:hAnsiTheme="minorHAnsi" w:cstheme="minorHAnsi"/>
          <w:color w:val="auto"/>
        </w:rPr>
        <w:t xml:space="preserve">*) as </w:t>
      </w:r>
      <w:proofErr w:type="spellStart"/>
      <w:r w:rsidRPr="003B4D26">
        <w:rPr>
          <w:rFonts w:asciiTheme="minorHAnsi" w:hAnsiTheme="minorHAnsi" w:cstheme="minorHAnsi"/>
          <w:color w:val="auto"/>
        </w:rPr>
        <w:t>crime_numbers_per_region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,       </w:t>
      </w:r>
      <w:proofErr w:type="spellStart"/>
      <w:r w:rsidRPr="003B4D26">
        <w:rPr>
          <w:rFonts w:asciiTheme="minorHAnsi" w:hAnsiTheme="minorHAnsi" w:cstheme="minorHAnsi"/>
          <w:color w:val="auto"/>
        </w:rPr>
        <w:t>region_name</w:t>
      </w:r>
      <w:proofErr w:type="spellEnd"/>
    </w:p>
    <w:p w14:paraId="22C9FED3" w14:textId="59DB64C0" w:rsidR="009F32A7" w:rsidRPr="003B4D26" w:rsidRDefault="009F32A7" w:rsidP="009F32A7">
      <w:pPr>
        <w:pStyle w:val="ListParagraph"/>
        <w:spacing w:after="0" w:line="240" w:lineRule="auto"/>
        <w:ind w:left="1288" w:firstLine="152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 From </w:t>
      </w:r>
    </w:p>
    <w:p w14:paraId="5F343298" w14:textId="77777777" w:rsidR="009F32A7" w:rsidRPr="003B4D26" w:rsidRDefault="009F32A7" w:rsidP="009F32A7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               (</w:t>
      </w:r>
    </w:p>
    <w:p w14:paraId="5AF31A77" w14:textId="77777777" w:rsidR="009F32A7" w:rsidRPr="003B4D26" w:rsidRDefault="009F32A7" w:rsidP="009F32A7">
      <w:pPr>
        <w:pStyle w:val="ListParagraph"/>
        <w:spacing w:after="0" w:line="240" w:lineRule="auto"/>
        <w:ind w:left="2160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SELECT </w:t>
      </w:r>
      <w:proofErr w:type="spellStart"/>
      <w:proofErr w:type="gramStart"/>
      <w:r w:rsidRPr="003B4D26">
        <w:rPr>
          <w:rFonts w:asciiTheme="minorHAnsi" w:hAnsiTheme="minorHAnsi" w:cstheme="minorHAnsi"/>
          <w:color w:val="auto"/>
        </w:rPr>
        <w:t>cr.crime</w:t>
      </w:r>
      <w:proofErr w:type="gramEnd"/>
      <w:r w:rsidRPr="003B4D26">
        <w:rPr>
          <w:rFonts w:asciiTheme="minorHAnsi" w:hAnsiTheme="minorHAnsi" w:cstheme="minorHAnsi"/>
          <w:color w:val="auto"/>
        </w:rPr>
        <w:t>_id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B4D26">
        <w:rPr>
          <w:rFonts w:asciiTheme="minorHAnsi" w:hAnsiTheme="minorHAnsi" w:cstheme="minorHAnsi"/>
          <w:color w:val="auto"/>
        </w:rPr>
        <w:t>l.location_id,r.region_id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3B4D26">
        <w:rPr>
          <w:rFonts w:asciiTheme="minorHAnsi" w:hAnsiTheme="minorHAnsi" w:cstheme="minorHAnsi"/>
          <w:color w:val="auto"/>
        </w:rPr>
        <w:t>region_name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 </w:t>
      </w:r>
    </w:p>
    <w:p w14:paraId="4B6BCAC8" w14:textId="77777777" w:rsidR="009F32A7" w:rsidRPr="003B4D26" w:rsidRDefault="009F32A7" w:rsidP="009F32A7">
      <w:pPr>
        <w:pStyle w:val="ListParagraph"/>
        <w:spacing w:after="0" w:line="240" w:lineRule="auto"/>
        <w:ind w:left="2160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FROM </w:t>
      </w:r>
    </w:p>
    <w:p w14:paraId="5641C1F2" w14:textId="707C3C78" w:rsidR="009F32A7" w:rsidRPr="003B4D26" w:rsidRDefault="009F32A7" w:rsidP="009F32A7">
      <w:pPr>
        <w:pStyle w:val="ListParagraph"/>
        <w:spacing w:after="0" w:line="240" w:lineRule="auto"/>
        <w:ind w:left="2232"/>
        <w:rPr>
          <w:rFonts w:asciiTheme="minorHAnsi" w:hAnsiTheme="minorHAnsi" w:cstheme="minorHAnsi"/>
          <w:color w:val="auto"/>
        </w:rPr>
      </w:pPr>
      <w:proofErr w:type="spellStart"/>
      <w:r w:rsidRPr="003B4D26">
        <w:rPr>
          <w:rFonts w:asciiTheme="minorHAnsi" w:hAnsiTheme="minorHAnsi" w:cstheme="minorHAnsi"/>
          <w:color w:val="auto"/>
        </w:rPr>
        <w:t>crime_register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3B4D26">
        <w:rPr>
          <w:rFonts w:asciiTheme="minorHAnsi" w:hAnsiTheme="minorHAnsi" w:cstheme="minorHAnsi"/>
          <w:color w:val="auto"/>
        </w:rPr>
        <w:t>cr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, location l, Region r where   </w:t>
      </w:r>
      <w:proofErr w:type="spellStart"/>
      <w:proofErr w:type="gramStart"/>
      <w:r w:rsidRPr="003B4D26">
        <w:rPr>
          <w:rFonts w:asciiTheme="minorHAnsi" w:hAnsiTheme="minorHAnsi" w:cstheme="minorHAnsi"/>
          <w:color w:val="auto"/>
        </w:rPr>
        <w:t>cr.location</w:t>
      </w:r>
      <w:proofErr w:type="gramEnd"/>
      <w:r w:rsidRPr="003B4D26">
        <w:rPr>
          <w:rFonts w:asciiTheme="minorHAnsi" w:hAnsiTheme="minorHAnsi" w:cstheme="minorHAnsi"/>
          <w:color w:val="auto"/>
        </w:rPr>
        <w:t>_id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3B4D26">
        <w:rPr>
          <w:rFonts w:asciiTheme="minorHAnsi" w:hAnsiTheme="minorHAnsi" w:cstheme="minorHAnsi"/>
          <w:color w:val="auto"/>
        </w:rPr>
        <w:t>l.location_id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 and </w:t>
      </w:r>
      <w:proofErr w:type="spellStart"/>
      <w:r w:rsidRPr="003B4D26">
        <w:rPr>
          <w:rFonts w:asciiTheme="minorHAnsi" w:hAnsiTheme="minorHAnsi" w:cstheme="minorHAnsi"/>
          <w:color w:val="auto"/>
        </w:rPr>
        <w:t>l.region_id</w:t>
      </w:r>
      <w:proofErr w:type="spellEnd"/>
      <w:r w:rsidRPr="003B4D26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3B4D26">
        <w:rPr>
          <w:rFonts w:asciiTheme="minorHAnsi" w:hAnsiTheme="minorHAnsi" w:cstheme="minorHAnsi"/>
          <w:color w:val="auto"/>
        </w:rPr>
        <w:t>r.region_id</w:t>
      </w:r>
      <w:proofErr w:type="spellEnd"/>
    </w:p>
    <w:p w14:paraId="3A41B653" w14:textId="0760C17E" w:rsidR="009F32A7" w:rsidRPr="003B4D26" w:rsidRDefault="009F32A7" w:rsidP="009F32A7">
      <w:pPr>
        <w:spacing w:after="0" w:line="240" w:lineRule="auto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                         )</w:t>
      </w:r>
    </w:p>
    <w:p w14:paraId="5B7A5AF5" w14:textId="77777777" w:rsidR="009F32A7" w:rsidRPr="003B4D26" w:rsidRDefault="009F32A7" w:rsidP="009F32A7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GROUP BY </w:t>
      </w:r>
      <w:proofErr w:type="spellStart"/>
      <w:r w:rsidRPr="003B4D26">
        <w:rPr>
          <w:rFonts w:asciiTheme="minorHAnsi" w:hAnsiTheme="minorHAnsi" w:cstheme="minorHAnsi"/>
          <w:color w:val="auto"/>
        </w:rPr>
        <w:t>region_name</w:t>
      </w:r>
      <w:proofErr w:type="spellEnd"/>
    </w:p>
    <w:p w14:paraId="7F14972F" w14:textId="77746DF0" w:rsidR="006D5C74" w:rsidRPr="006D5C74" w:rsidRDefault="009F32A7" w:rsidP="006D5C74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3B4D26">
        <w:rPr>
          <w:rFonts w:asciiTheme="minorHAnsi" w:hAnsiTheme="minorHAnsi" w:cstheme="minorHAnsi"/>
          <w:color w:val="auto"/>
        </w:rPr>
        <w:t xml:space="preserve">) ORDER BY </w:t>
      </w:r>
      <w:proofErr w:type="spellStart"/>
      <w:r w:rsidRPr="003B4D26">
        <w:rPr>
          <w:rFonts w:asciiTheme="minorHAnsi" w:hAnsiTheme="minorHAnsi" w:cstheme="minorHAnsi"/>
          <w:color w:val="auto"/>
        </w:rPr>
        <w:t>region_name</w:t>
      </w:r>
      <w:proofErr w:type="spellEnd"/>
      <w:r w:rsidRPr="003B4D26">
        <w:rPr>
          <w:rFonts w:asciiTheme="minorHAnsi" w:hAnsiTheme="minorHAnsi" w:cstheme="minorHAnsi"/>
          <w:color w:val="auto"/>
        </w:rPr>
        <w:t>;</w:t>
      </w:r>
    </w:p>
    <w:p w14:paraId="0BBE84F7" w14:textId="19E40CC3" w:rsidR="006D5C74" w:rsidRDefault="006D5C74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  <w:r w:rsidRPr="006D5C74">
        <w:rPr>
          <w:rFonts w:asciiTheme="minorHAnsi" w:hAnsiTheme="minorHAnsi" w:cstheme="minorHAnsi"/>
          <w:b/>
          <w:bCs/>
          <w:noProof/>
          <w:sz w:val="22"/>
          <w:szCs w:val="22"/>
        </w:rPr>
        <w:lastRenderedPageBreak/>
        <w:drawing>
          <wp:inline distT="0" distB="0" distL="0" distR="0" wp14:anchorId="6284165D" wp14:editId="7545F108">
            <wp:extent cx="5731510" cy="278447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A5726" w14:textId="77777777" w:rsidR="007147BE" w:rsidRDefault="007147BE" w:rsidP="00EA78C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sz w:val="22"/>
          <w:szCs w:val="22"/>
        </w:rPr>
      </w:pPr>
    </w:p>
    <w:p w14:paraId="3DC294FF" w14:textId="31095A6F" w:rsidR="00101FEC" w:rsidRPr="00743B82" w:rsidRDefault="00110729" w:rsidP="00743B82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Report</w:t>
      </w:r>
      <w:r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4</w:t>
      </w: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:</w:t>
      </w:r>
    </w:p>
    <w:p w14:paraId="6C389892" w14:textId="3BFC7DCB" w:rsidR="0045422B" w:rsidRPr="0045422B" w:rsidRDefault="0045422B" w:rsidP="00110729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auto"/>
        </w:rPr>
      </w:pPr>
      <w:r w:rsidRPr="0045422B">
        <w:rPr>
          <w:rFonts w:asciiTheme="minorHAnsi" w:hAnsiTheme="minorHAnsi" w:cstheme="minorHAnsi"/>
          <w:b/>
          <w:bCs/>
          <w:color w:val="auto"/>
        </w:rPr>
        <w:t xml:space="preserve">Region where number of crime is maximum using MAX, count, table </w:t>
      </w:r>
      <w:proofErr w:type="gramStart"/>
      <w:r w:rsidRPr="0045422B">
        <w:rPr>
          <w:rFonts w:asciiTheme="minorHAnsi" w:hAnsiTheme="minorHAnsi" w:cstheme="minorHAnsi"/>
          <w:b/>
          <w:bCs/>
          <w:color w:val="auto"/>
        </w:rPr>
        <w:t xml:space="preserve">joins </w:t>
      </w:r>
      <w:r w:rsidR="00ED1723">
        <w:rPr>
          <w:rFonts w:asciiTheme="minorHAnsi" w:hAnsiTheme="minorHAnsi" w:cstheme="minorHAnsi"/>
          <w:b/>
          <w:bCs/>
          <w:color w:val="auto"/>
        </w:rPr>
        <w:t xml:space="preserve"> and</w:t>
      </w:r>
      <w:proofErr w:type="gramEnd"/>
      <w:r w:rsidR="00ED1723">
        <w:rPr>
          <w:rFonts w:asciiTheme="minorHAnsi" w:hAnsiTheme="minorHAnsi" w:cstheme="minorHAnsi"/>
          <w:b/>
          <w:bCs/>
          <w:color w:val="auto"/>
        </w:rPr>
        <w:t xml:space="preserve"> subqueries</w:t>
      </w:r>
    </w:p>
    <w:p w14:paraId="11D6C75D" w14:textId="77777777" w:rsidR="0045422B" w:rsidRPr="005B7C83" w:rsidRDefault="0045422B" w:rsidP="005B7C83">
      <w:pPr>
        <w:spacing w:after="0" w:line="240" w:lineRule="auto"/>
        <w:rPr>
          <w:rFonts w:asciiTheme="minorHAnsi" w:hAnsiTheme="minorHAnsi" w:cstheme="minorHAnsi"/>
          <w:color w:val="auto"/>
        </w:rPr>
      </w:pPr>
    </w:p>
    <w:p w14:paraId="57EBC99F" w14:textId="4E1639A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SELECT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as </w:t>
      </w:r>
      <w:proofErr w:type="spellStart"/>
      <w:r w:rsidRPr="005B7C83">
        <w:rPr>
          <w:rFonts w:asciiTheme="minorHAnsi" w:hAnsiTheme="minorHAnsi" w:cstheme="minorHAnsi"/>
          <w:color w:val="auto"/>
        </w:rPr>
        <w:t>region_with_max_crimes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CRIME_NUMBERS_PER_REGION </w:t>
      </w:r>
      <w:r w:rsidR="00BB4CB5">
        <w:rPr>
          <w:rFonts w:asciiTheme="minorHAnsi" w:hAnsiTheme="minorHAnsi" w:cstheme="minorHAnsi"/>
          <w:color w:val="auto"/>
        </w:rPr>
        <w:t xml:space="preserve">as </w:t>
      </w:r>
      <w:proofErr w:type="spellStart"/>
      <w:r w:rsidRPr="005B7C83">
        <w:rPr>
          <w:rFonts w:asciiTheme="minorHAnsi" w:hAnsiTheme="minorHAnsi" w:cstheme="minorHAnsi"/>
          <w:color w:val="auto"/>
        </w:rPr>
        <w:t>number_of_crimes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FROM (SELECT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crime_numbers_per_region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FROM</w:t>
      </w:r>
    </w:p>
    <w:p w14:paraId="0BA2C7BD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(SELECT </w:t>
      </w:r>
      <w:proofErr w:type="gramStart"/>
      <w:r w:rsidRPr="005B7C83">
        <w:rPr>
          <w:rFonts w:asciiTheme="minorHAnsi" w:hAnsiTheme="minorHAnsi" w:cstheme="minorHAnsi"/>
          <w:color w:val="auto"/>
        </w:rPr>
        <w:t>count(</w:t>
      </w:r>
      <w:proofErr w:type="gramEnd"/>
      <w:r w:rsidRPr="005B7C83">
        <w:rPr>
          <w:rFonts w:asciiTheme="minorHAnsi" w:hAnsiTheme="minorHAnsi" w:cstheme="minorHAnsi"/>
          <w:color w:val="auto"/>
        </w:rPr>
        <w:t xml:space="preserve">*) as </w:t>
      </w:r>
      <w:proofErr w:type="spellStart"/>
      <w:r w:rsidRPr="005B7C83">
        <w:rPr>
          <w:rFonts w:asciiTheme="minorHAnsi" w:hAnsiTheme="minorHAnsi" w:cstheme="minorHAnsi"/>
          <w:color w:val="auto"/>
        </w:rPr>
        <w:t>crime_numbers_per_region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</w:p>
    <w:p w14:paraId="7ED54226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From </w:t>
      </w:r>
    </w:p>
    <w:p w14:paraId="56579740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        (SELECT </w:t>
      </w:r>
      <w:proofErr w:type="spellStart"/>
      <w:proofErr w:type="gramStart"/>
      <w:r w:rsidRPr="005B7C83">
        <w:rPr>
          <w:rFonts w:asciiTheme="minorHAnsi" w:hAnsiTheme="minorHAnsi" w:cstheme="minorHAnsi"/>
          <w:color w:val="auto"/>
        </w:rPr>
        <w:t>cr.crime</w:t>
      </w:r>
      <w:proofErr w:type="gramEnd"/>
      <w:r w:rsidRPr="005B7C83">
        <w:rPr>
          <w:rFonts w:asciiTheme="minorHAnsi" w:hAnsiTheme="minorHAnsi" w:cstheme="minorHAnsi"/>
          <w:color w:val="auto"/>
        </w:rPr>
        <w:t>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l.location_id,r.reg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from </w:t>
      </w:r>
      <w:proofErr w:type="spellStart"/>
      <w:r w:rsidRPr="005B7C83">
        <w:rPr>
          <w:rFonts w:asciiTheme="minorHAnsi" w:hAnsiTheme="minorHAnsi" w:cstheme="minorHAnsi"/>
          <w:color w:val="auto"/>
        </w:rPr>
        <w:t>crime_register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5B7C83">
        <w:rPr>
          <w:rFonts w:asciiTheme="minorHAnsi" w:hAnsiTheme="minorHAnsi" w:cstheme="minorHAnsi"/>
          <w:color w:val="auto"/>
        </w:rPr>
        <w:t>cr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location l, Region r where </w:t>
      </w:r>
      <w:proofErr w:type="spellStart"/>
      <w:r w:rsidRPr="005B7C83">
        <w:rPr>
          <w:rFonts w:asciiTheme="minorHAnsi" w:hAnsiTheme="minorHAnsi" w:cstheme="minorHAnsi"/>
          <w:color w:val="auto"/>
        </w:rPr>
        <w:t>cr.locat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5B7C83">
        <w:rPr>
          <w:rFonts w:asciiTheme="minorHAnsi" w:hAnsiTheme="minorHAnsi" w:cstheme="minorHAnsi"/>
          <w:color w:val="auto"/>
        </w:rPr>
        <w:t>l.locat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and </w:t>
      </w:r>
      <w:proofErr w:type="spellStart"/>
      <w:r w:rsidRPr="005B7C83">
        <w:rPr>
          <w:rFonts w:asciiTheme="minorHAnsi" w:hAnsiTheme="minorHAnsi" w:cstheme="minorHAnsi"/>
          <w:color w:val="auto"/>
        </w:rPr>
        <w:t>l.reg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5B7C83">
        <w:rPr>
          <w:rFonts w:asciiTheme="minorHAnsi" w:hAnsiTheme="minorHAnsi" w:cstheme="minorHAnsi"/>
          <w:color w:val="auto"/>
        </w:rPr>
        <w:t>r.region_id</w:t>
      </w:r>
      <w:proofErr w:type="spellEnd"/>
      <w:r w:rsidRPr="005B7C83">
        <w:rPr>
          <w:rFonts w:asciiTheme="minorHAnsi" w:hAnsiTheme="minorHAnsi" w:cstheme="minorHAnsi"/>
          <w:color w:val="auto"/>
        </w:rPr>
        <w:t>)</w:t>
      </w:r>
    </w:p>
    <w:p w14:paraId="79525E5E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GROUP BY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) order by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>)</w:t>
      </w:r>
    </w:p>
    <w:p w14:paraId="67FB4078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proofErr w:type="gramStart"/>
      <w:r w:rsidRPr="005B7C83">
        <w:rPr>
          <w:rFonts w:asciiTheme="minorHAnsi" w:hAnsiTheme="minorHAnsi" w:cstheme="minorHAnsi"/>
          <w:color w:val="auto"/>
        </w:rPr>
        <w:t>WHERE</w:t>
      </w:r>
      <w:proofErr w:type="gramEnd"/>
      <w:r w:rsidRPr="005B7C83">
        <w:rPr>
          <w:rFonts w:asciiTheme="minorHAnsi" w:hAnsiTheme="minorHAnsi" w:cstheme="minorHAnsi"/>
          <w:color w:val="auto"/>
        </w:rPr>
        <w:t xml:space="preserve"> </w:t>
      </w:r>
    </w:p>
    <w:p w14:paraId="2CE53368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CRIME_NUMBERS_PER_REGION </w:t>
      </w:r>
      <w:proofErr w:type="gramStart"/>
      <w:r w:rsidRPr="005B7C83">
        <w:rPr>
          <w:rFonts w:asciiTheme="minorHAnsi" w:hAnsiTheme="minorHAnsi" w:cstheme="minorHAnsi"/>
          <w:color w:val="auto"/>
        </w:rPr>
        <w:t>=(</w:t>
      </w:r>
      <w:proofErr w:type="gramEnd"/>
      <w:r w:rsidRPr="005B7C83">
        <w:rPr>
          <w:rFonts w:asciiTheme="minorHAnsi" w:hAnsiTheme="minorHAnsi" w:cstheme="minorHAnsi"/>
          <w:color w:val="auto"/>
        </w:rPr>
        <w:t>SELECT Max(CRIME_NUMBERS_PER_REGION)</w:t>
      </w:r>
    </w:p>
    <w:p w14:paraId="6FF1E143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 FROM</w:t>
      </w:r>
    </w:p>
    <w:p w14:paraId="2D5BC84B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 (</w:t>
      </w:r>
      <w:proofErr w:type="gramStart"/>
      <w:r w:rsidRPr="005B7C83">
        <w:rPr>
          <w:rFonts w:asciiTheme="minorHAnsi" w:hAnsiTheme="minorHAnsi" w:cstheme="minorHAnsi"/>
          <w:color w:val="auto"/>
        </w:rPr>
        <w:t>select</w:t>
      </w:r>
      <w:proofErr w:type="gramEnd"/>
      <w:r w:rsidRPr="005B7C8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crime_numbers_per_region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FROM</w:t>
      </w:r>
    </w:p>
    <w:p w14:paraId="351FAFF3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(select </w:t>
      </w:r>
      <w:proofErr w:type="gramStart"/>
      <w:r w:rsidRPr="005B7C83">
        <w:rPr>
          <w:rFonts w:asciiTheme="minorHAnsi" w:hAnsiTheme="minorHAnsi" w:cstheme="minorHAnsi"/>
          <w:color w:val="auto"/>
        </w:rPr>
        <w:t>count(</w:t>
      </w:r>
      <w:proofErr w:type="gramEnd"/>
      <w:r w:rsidRPr="005B7C83">
        <w:rPr>
          <w:rFonts w:asciiTheme="minorHAnsi" w:hAnsiTheme="minorHAnsi" w:cstheme="minorHAnsi"/>
          <w:color w:val="auto"/>
        </w:rPr>
        <w:t xml:space="preserve">*) as </w:t>
      </w:r>
      <w:proofErr w:type="spellStart"/>
      <w:r w:rsidRPr="005B7C83">
        <w:rPr>
          <w:rFonts w:asciiTheme="minorHAnsi" w:hAnsiTheme="minorHAnsi" w:cstheme="minorHAnsi"/>
          <w:color w:val="auto"/>
        </w:rPr>
        <w:t>crime_numbers_per_region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</w:p>
    <w:p w14:paraId="1BADDACA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From </w:t>
      </w:r>
    </w:p>
    <w:p w14:paraId="77AF453B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        (select </w:t>
      </w:r>
      <w:proofErr w:type="spellStart"/>
      <w:proofErr w:type="gramStart"/>
      <w:r w:rsidRPr="005B7C83">
        <w:rPr>
          <w:rFonts w:asciiTheme="minorHAnsi" w:hAnsiTheme="minorHAnsi" w:cstheme="minorHAnsi"/>
          <w:color w:val="auto"/>
        </w:rPr>
        <w:t>cr.crime</w:t>
      </w:r>
      <w:proofErr w:type="gramEnd"/>
      <w:r w:rsidRPr="005B7C83">
        <w:rPr>
          <w:rFonts w:asciiTheme="minorHAnsi" w:hAnsiTheme="minorHAnsi" w:cstheme="minorHAnsi"/>
          <w:color w:val="auto"/>
        </w:rPr>
        <w:t>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l.location_id,r.reg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from </w:t>
      </w:r>
      <w:proofErr w:type="spellStart"/>
      <w:r w:rsidRPr="005B7C83">
        <w:rPr>
          <w:rFonts w:asciiTheme="minorHAnsi" w:hAnsiTheme="minorHAnsi" w:cstheme="minorHAnsi"/>
          <w:color w:val="auto"/>
        </w:rPr>
        <w:t>crime_register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</w:t>
      </w:r>
      <w:proofErr w:type="spellStart"/>
      <w:r w:rsidRPr="005B7C83">
        <w:rPr>
          <w:rFonts w:asciiTheme="minorHAnsi" w:hAnsiTheme="minorHAnsi" w:cstheme="minorHAnsi"/>
          <w:color w:val="auto"/>
        </w:rPr>
        <w:t>cr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, location l, Region r where </w:t>
      </w:r>
      <w:proofErr w:type="spellStart"/>
      <w:r w:rsidRPr="005B7C83">
        <w:rPr>
          <w:rFonts w:asciiTheme="minorHAnsi" w:hAnsiTheme="minorHAnsi" w:cstheme="minorHAnsi"/>
          <w:color w:val="auto"/>
        </w:rPr>
        <w:t>cr.locat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5B7C83">
        <w:rPr>
          <w:rFonts w:asciiTheme="minorHAnsi" w:hAnsiTheme="minorHAnsi" w:cstheme="minorHAnsi"/>
          <w:color w:val="auto"/>
        </w:rPr>
        <w:t>l.locat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and </w:t>
      </w:r>
      <w:proofErr w:type="spellStart"/>
      <w:r w:rsidRPr="005B7C83">
        <w:rPr>
          <w:rFonts w:asciiTheme="minorHAnsi" w:hAnsiTheme="minorHAnsi" w:cstheme="minorHAnsi"/>
          <w:color w:val="auto"/>
        </w:rPr>
        <w:t>l.region_id</w:t>
      </w:r>
      <w:proofErr w:type="spellEnd"/>
      <w:r w:rsidRPr="005B7C83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5B7C83">
        <w:rPr>
          <w:rFonts w:asciiTheme="minorHAnsi" w:hAnsiTheme="minorHAnsi" w:cstheme="minorHAnsi"/>
          <w:color w:val="auto"/>
        </w:rPr>
        <w:t>r.region_id</w:t>
      </w:r>
      <w:proofErr w:type="spellEnd"/>
      <w:r w:rsidRPr="005B7C83">
        <w:rPr>
          <w:rFonts w:asciiTheme="minorHAnsi" w:hAnsiTheme="minorHAnsi" w:cstheme="minorHAnsi"/>
          <w:color w:val="auto"/>
        </w:rPr>
        <w:t>)</w:t>
      </w:r>
    </w:p>
    <w:p w14:paraId="19FFDE13" w14:textId="77777777" w:rsidR="005B7C83" w:rsidRP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 xml:space="preserve">GROUP BY </w:t>
      </w:r>
      <w:proofErr w:type="spellStart"/>
      <w:r w:rsidRPr="005B7C83">
        <w:rPr>
          <w:rFonts w:asciiTheme="minorHAnsi" w:hAnsiTheme="minorHAnsi" w:cstheme="minorHAnsi"/>
          <w:color w:val="auto"/>
        </w:rPr>
        <w:t>region_name</w:t>
      </w:r>
      <w:proofErr w:type="spellEnd"/>
      <w:r w:rsidRPr="005B7C83">
        <w:rPr>
          <w:rFonts w:asciiTheme="minorHAnsi" w:hAnsiTheme="minorHAnsi" w:cstheme="minorHAnsi"/>
          <w:color w:val="auto"/>
        </w:rPr>
        <w:t>))</w:t>
      </w:r>
    </w:p>
    <w:p w14:paraId="1C1B7560" w14:textId="07F73946" w:rsidR="005B7C83" w:rsidRDefault="005B7C83" w:rsidP="005B7C83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5B7C83">
        <w:rPr>
          <w:rFonts w:asciiTheme="minorHAnsi" w:hAnsiTheme="minorHAnsi" w:cstheme="minorHAnsi"/>
          <w:color w:val="auto"/>
        </w:rPr>
        <w:t>)</w:t>
      </w:r>
    </w:p>
    <w:p w14:paraId="1FE7F289" w14:textId="2050362E" w:rsidR="005B7C83" w:rsidRDefault="005B7C83" w:rsidP="0045422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</w:p>
    <w:p w14:paraId="403B5655" w14:textId="2242DE2B" w:rsidR="005B7C83" w:rsidRDefault="00AA049C" w:rsidP="0045422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AA049C">
        <w:rPr>
          <w:rFonts w:asciiTheme="minorHAnsi" w:hAnsiTheme="minorHAnsi" w:cstheme="minorHAnsi"/>
          <w:noProof/>
          <w:color w:val="auto"/>
        </w:rPr>
        <w:lastRenderedPageBreak/>
        <w:drawing>
          <wp:inline distT="0" distB="0" distL="0" distR="0" wp14:anchorId="44F36EC4" wp14:editId="77C2D09E">
            <wp:extent cx="5731510" cy="2797175"/>
            <wp:effectExtent l="0" t="0" r="2540" b="31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1DC2D" w14:textId="77777777" w:rsidR="00F24390" w:rsidRPr="0045422B" w:rsidRDefault="00F24390" w:rsidP="0045422B">
      <w:pPr>
        <w:pStyle w:val="ListParagraph"/>
        <w:spacing w:after="0" w:line="240" w:lineRule="auto"/>
        <w:ind w:left="644"/>
        <w:rPr>
          <w:rFonts w:asciiTheme="minorHAnsi" w:hAnsiTheme="minorHAnsi" w:cstheme="minorHAnsi"/>
          <w:color w:val="auto"/>
        </w:rPr>
      </w:pPr>
    </w:p>
    <w:p w14:paraId="49DB0487" w14:textId="06529102" w:rsidR="008C47CA" w:rsidRPr="00900B7F" w:rsidRDefault="00E00856" w:rsidP="00900B7F">
      <w:pPr>
        <w:pStyle w:val="ListParagraph"/>
        <w:spacing w:after="0" w:line="240" w:lineRule="auto"/>
        <w:ind w:left="644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Report</w:t>
      </w:r>
      <w:r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5</w:t>
      </w:r>
      <w:r w:rsidRPr="00D7384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:</w:t>
      </w:r>
    </w:p>
    <w:p w14:paraId="502EFECC" w14:textId="692496F7" w:rsidR="001E564A" w:rsidRPr="001B5662" w:rsidRDefault="00F24390" w:rsidP="001B5662">
      <w:pPr>
        <w:spacing w:after="0" w:line="240" w:lineRule="auto"/>
        <w:ind w:left="644"/>
        <w:rPr>
          <w:rFonts w:asciiTheme="minorHAnsi" w:hAnsiTheme="minorHAnsi" w:cstheme="minorHAnsi"/>
          <w:b/>
          <w:bCs/>
          <w:color w:val="auto"/>
        </w:rPr>
      </w:pPr>
      <w:r w:rsidRPr="001B5662">
        <w:rPr>
          <w:rFonts w:asciiTheme="minorHAnsi" w:hAnsiTheme="minorHAnsi" w:cstheme="minorHAnsi"/>
          <w:b/>
          <w:bCs/>
          <w:color w:val="auto"/>
        </w:rPr>
        <w:t xml:space="preserve">List of cities where crime numbers is more than the average number of crimes using table joins, </w:t>
      </w:r>
      <w:proofErr w:type="gramStart"/>
      <w:r w:rsidRPr="001B5662">
        <w:rPr>
          <w:rFonts w:asciiTheme="minorHAnsi" w:hAnsiTheme="minorHAnsi" w:cstheme="minorHAnsi"/>
          <w:b/>
          <w:bCs/>
          <w:color w:val="auto"/>
        </w:rPr>
        <w:t>count(</w:t>
      </w:r>
      <w:proofErr w:type="gramEnd"/>
      <w:r w:rsidRPr="001B5662">
        <w:rPr>
          <w:rFonts w:asciiTheme="minorHAnsi" w:hAnsiTheme="minorHAnsi" w:cstheme="minorHAnsi"/>
          <w:b/>
          <w:bCs/>
          <w:color w:val="auto"/>
        </w:rPr>
        <w:t xml:space="preserve">), Having, AVG(), </w:t>
      </w:r>
      <w:r w:rsidR="00745DA6" w:rsidRPr="001B5662">
        <w:rPr>
          <w:rFonts w:asciiTheme="minorHAnsi" w:hAnsiTheme="minorHAnsi" w:cstheme="minorHAnsi"/>
          <w:b/>
          <w:bCs/>
          <w:color w:val="auto"/>
        </w:rPr>
        <w:t>group by.</w:t>
      </w:r>
    </w:p>
    <w:p w14:paraId="2209E910" w14:textId="77777777" w:rsidR="00F24390" w:rsidRDefault="00F24390" w:rsidP="00F24390">
      <w:pPr>
        <w:spacing w:after="0" w:line="240" w:lineRule="auto"/>
        <w:ind w:firstLine="644"/>
        <w:rPr>
          <w:rFonts w:asciiTheme="minorHAnsi" w:hAnsiTheme="minorHAnsi" w:cstheme="minorHAnsi"/>
          <w:color w:val="auto"/>
        </w:rPr>
      </w:pPr>
    </w:p>
    <w:p w14:paraId="274EDD37" w14:textId="77777777" w:rsidR="00F24390" w:rsidRPr="00F24390" w:rsidRDefault="00F24390" w:rsidP="008F17F7">
      <w:pPr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proofErr w:type="gramStart"/>
      <w:r w:rsidRPr="00F24390">
        <w:rPr>
          <w:rFonts w:asciiTheme="minorHAnsi" w:hAnsiTheme="minorHAnsi" w:cstheme="minorHAnsi"/>
          <w:color w:val="auto"/>
        </w:rPr>
        <w:t xml:space="preserve">SELECT  </w:t>
      </w:r>
      <w:proofErr w:type="spellStart"/>
      <w:r w:rsidRPr="00F24390">
        <w:rPr>
          <w:rFonts w:asciiTheme="minorHAnsi" w:hAnsiTheme="minorHAnsi" w:cstheme="minorHAnsi"/>
          <w:color w:val="auto"/>
        </w:rPr>
        <w:t>l</w:t>
      </w:r>
      <w:proofErr w:type="gramEnd"/>
      <w:r w:rsidRPr="00F24390">
        <w:rPr>
          <w:rFonts w:asciiTheme="minorHAnsi" w:hAnsiTheme="minorHAnsi" w:cstheme="minorHAnsi"/>
          <w:color w:val="auto"/>
        </w:rPr>
        <w:t>.city_name</w:t>
      </w:r>
      <w:proofErr w:type="spellEnd"/>
      <w:r w:rsidRPr="00F24390">
        <w:rPr>
          <w:rFonts w:asciiTheme="minorHAnsi" w:hAnsiTheme="minorHAnsi" w:cstheme="minorHAnsi"/>
          <w:color w:val="auto"/>
        </w:rPr>
        <w:t xml:space="preserve">  FROM </w:t>
      </w:r>
      <w:proofErr w:type="spellStart"/>
      <w:r w:rsidRPr="00F24390">
        <w:rPr>
          <w:rFonts w:asciiTheme="minorHAnsi" w:hAnsiTheme="minorHAnsi" w:cstheme="minorHAnsi"/>
          <w:color w:val="auto"/>
        </w:rPr>
        <w:t>crime_register</w:t>
      </w:r>
      <w:proofErr w:type="spellEnd"/>
      <w:r w:rsidRPr="00F24390">
        <w:rPr>
          <w:rFonts w:asciiTheme="minorHAnsi" w:hAnsiTheme="minorHAnsi" w:cstheme="minorHAnsi"/>
          <w:color w:val="auto"/>
        </w:rPr>
        <w:t xml:space="preserve"> c, location l WHERE </w:t>
      </w:r>
      <w:proofErr w:type="spellStart"/>
      <w:r w:rsidRPr="00F24390">
        <w:rPr>
          <w:rFonts w:asciiTheme="minorHAnsi" w:hAnsiTheme="minorHAnsi" w:cstheme="minorHAnsi"/>
          <w:color w:val="auto"/>
        </w:rPr>
        <w:t>c.location_id</w:t>
      </w:r>
      <w:proofErr w:type="spellEnd"/>
      <w:r w:rsidRPr="00F24390">
        <w:rPr>
          <w:rFonts w:asciiTheme="minorHAnsi" w:hAnsiTheme="minorHAnsi" w:cstheme="minorHAnsi"/>
          <w:color w:val="auto"/>
        </w:rPr>
        <w:t xml:space="preserve"> = </w:t>
      </w:r>
      <w:proofErr w:type="spellStart"/>
      <w:r w:rsidRPr="00F24390">
        <w:rPr>
          <w:rFonts w:asciiTheme="minorHAnsi" w:hAnsiTheme="minorHAnsi" w:cstheme="minorHAnsi"/>
          <w:color w:val="auto"/>
        </w:rPr>
        <w:t>l.location_id</w:t>
      </w:r>
      <w:proofErr w:type="spellEnd"/>
    </w:p>
    <w:p w14:paraId="178947DF" w14:textId="77777777" w:rsidR="00F24390" w:rsidRPr="00F24390" w:rsidRDefault="00F24390" w:rsidP="008F17F7">
      <w:pPr>
        <w:spacing w:after="0" w:line="240" w:lineRule="auto"/>
        <w:ind w:firstLine="644"/>
        <w:rPr>
          <w:rFonts w:asciiTheme="minorHAnsi" w:hAnsiTheme="minorHAnsi" w:cstheme="minorHAnsi"/>
          <w:color w:val="auto"/>
        </w:rPr>
      </w:pPr>
      <w:r w:rsidRPr="00F24390">
        <w:rPr>
          <w:rFonts w:asciiTheme="minorHAnsi" w:hAnsiTheme="minorHAnsi" w:cstheme="minorHAnsi"/>
          <w:color w:val="auto"/>
        </w:rPr>
        <w:t xml:space="preserve"> GROUP BY </w:t>
      </w:r>
      <w:proofErr w:type="spellStart"/>
      <w:proofErr w:type="gramStart"/>
      <w:r w:rsidRPr="00F24390">
        <w:rPr>
          <w:rFonts w:asciiTheme="minorHAnsi" w:hAnsiTheme="minorHAnsi" w:cstheme="minorHAnsi"/>
          <w:color w:val="auto"/>
        </w:rPr>
        <w:t>l.city</w:t>
      </w:r>
      <w:proofErr w:type="gramEnd"/>
      <w:r w:rsidRPr="00F24390">
        <w:rPr>
          <w:rFonts w:asciiTheme="minorHAnsi" w:hAnsiTheme="minorHAnsi" w:cstheme="minorHAnsi"/>
          <w:color w:val="auto"/>
        </w:rPr>
        <w:t>_name</w:t>
      </w:r>
      <w:proofErr w:type="spellEnd"/>
    </w:p>
    <w:p w14:paraId="145FF4EA" w14:textId="0896F508" w:rsidR="00F24390" w:rsidRPr="00F24390" w:rsidRDefault="00F24390" w:rsidP="008F17F7">
      <w:pPr>
        <w:spacing w:after="0" w:line="240" w:lineRule="auto"/>
        <w:ind w:left="644"/>
        <w:rPr>
          <w:rFonts w:asciiTheme="minorHAnsi" w:hAnsiTheme="minorHAnsi" w:cstheme="minorHAnsi"/>
          <w:color w:val="auto"/>
        </w:rPr>
      </w:pPr>
      <w:r w:rsidRPr="00F24390">
        <w:rPr>
          <w:rFonts w:asciiTheme="minorHAnsi" w:hAnsiTheme="minorHAnsi" w:cstheme="minorHAnsi"/>
          <w:color w:val="auto"/>
        </w:rPr>
        <w:t xml:space="preserve">HAVING </w:t>
      </w:r>
      <w:proofErr w:type="gramStart"/>
      <w:r w:rsidRPr="00F24390">
        <w:rPr>
          <w:rFonts w:asciiTheme="minorHAnsi" w:hAnsiTheme="minorHAnsi" w:cstheme="minorHAnsi"/>
          <w:color w:val="auto"/>
        </w:rPr>
        <w:t>COUNT(</w:t>
      </w:r>
      <w:proofErr w:type="gramEnd"/>
      <w:r w:rsidRPr="00F24390">
        <w:rPr>
          <w:rFonts w:asciiTheme="minorHAnsi" w:hAnsiTheme="minorHAnsi" w:cstheme="minorHAnsi"/>
          <w:color w:val="auto"/>
        </w:rPr>
        <w:t xml:space="preserve">*) &gt; (SELECT AVG(COUNT(*)) FROM </w:t>
      </w:r>
      <w:proofErr w:type="spellStart"/>
      <w:r w:rsidRPr="00F24390">
        <w:rPr>
          <w:rFonts w:asciiTheme="minorHAnsi" w:hAnsiTheme="minorHAnsi" w:cstheme="minorHAnsi"/>
          <w:color w:val="auto"/>
        </w:rPr>
        <w:t>crime_register</w:t>
      </w:r>
      <w:proofErr w:type="spellEnd"/>
      <w:r w:rsidRPr="00F24390">
        <w:rPr>
          <w:rFonts w:asciiTheme="minorHAnsi" w:hAnsiTheme="minorHAnsi" w:cstheme="minorHAnsi"/>
          <w:color w:val="auto"/>
        </w:rPr>
        <w:t xml:space="preserve"> GROUP BY </w:t>
      </w:r>
      <w:proofErr w:type="spellStart"/>
      <w:r w:rsidRPr="00F24390">
        <w:rPr>
          <w:rFonts w:asciiTheme="minorHAnsi" w:hAnsiTheme="minorHAnsi" w:cstheme="minorHAnsi"/>
          <w:color w:val="auto"/>
        </w:rPr>
        <w:t>location_id</w:t>
      </w:r>
      <w:proofErr w:type="spellEnd"/>
      <w:r w:rsidRPr="00F24390">
        <w:rPr>
          <w:rFonts w:asciiTheme="minorHAnsi" w:hAnsiTheme="minorHAnsi" w:cstheme="minorHAnsi"/>
          <w:color w:val="auto"/>
        </w:rPr>
        <w:t>)</w:t>
      </w:r>
    </w:p>
    <w:p w14:paraId="159A9990" w14:textId="510F508F" w:rsidR="001E564A" w:rsidRDefault="001E564A" w:rsidP="00E00856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</w:p>
    <w:p w14:paraId="5392686C" w14:textId="47D5BDEC" w:rsidR="008C47CA" w:rsidRDefault="001B5662" w:rsidP="00E00856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1B5662">
        <w:rPr>
          <w:rFonts w:asciiTheme="minorHAnsi" w:hAnsiTheme="minorHAnsi" w:cstheme="minorHAnsi"/>
          <w:b/>
          <w:bCs/>
          <w:noProof/>
          <w:color w:val="4472C4" w:themeColor="accent1"/>
          <w:sz w:val="32"/>
          <w:szCs w:val="32"/>
          <w:u w:val="single"/>
        </w:rPr>
        <w:drawing>
          <wp:inline distT="0" distB="0" distL="0" distR="0" wp14:anchorId="6DE3D58E" wp14:editId="4A848A82">
            <wp:extent cx="5731510" cy="2780030"/>
            <wp:effectExtent l="0" t="0" r="254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17035" w14:textId="2B115D0F" w:rsidR="008C47CA" w:rsidRDefault="008C47CA" w:rsidP="00E00856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</w:p>
    <w:p w14:paraId="542BC930" w14:textId="2ED20DE1" w:rsidR="00A755BC" w:rsidRDefault="00A755BC" w:rsidP="00E00856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</w:p>
    <w:p w14:paraId="4B6B499A" w14:textId="77777777" w:rsidR="00A755BC" w:rsidRPr="00E00856" w:rsidRDefault="00A755BC" w:rsidP="00E00856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</w:p>
    <w:p w14:paraId="65A3CEB7" w14:textId="67A1215D" w:rsidR="00E14031" w:rsidRPr="00E14031" w:rsidRDefault="008F63AF" w:rsidP="00E14031">
      <w:pPr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E14031"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  <w:t>Report6:</w:t>
      </w:r>
    </w:p>
    <w:p w14:paraId="7AFC3CC2" w14:textId="5123EF2D" w:rsidR="00A755BC" w:rsidRDefault="00A755BC" w:rsidP="00A86645">
      <w:pPr>
        <w:pStyle w:val="Heading3"/>
        <w:numPr>
          <w:ilvl w:val="0"/>
          <w:numId w:val="2"/>
        </w:numPr>
        <w:shd w:val="clear" w:color="auto" w:fill="FFFFFF"/>
        <w:rPr>
          <w:rFonts w:ascii="Segoe UI" w:hAnsi="Segoe UI" w:cs="Segoe UI"/>
          <w:b/>
          <w:bCs/>
          <w:color w:val="262626"/>
        </w:rPr>
      </w:pPr>
      <w:r>
        <w:rPr>
          <w:rFonts w:ascii="Segoe UI" w:hAnsi="Segoe UI" w:cs="Segoe UI"/>
          <w:b/>
          <w:bCs/>
          <w:color w:val="262626"/>
        </w:rPr>
        <w:lastRenderedPageBreak/>
        <w:t>list of crimes that remained unsolved for more than 2 years and the detective who is assigned with the case</w:t>
      </w:r>
    </w:p>
    <w:p w14:paraId="65BEB058" w14:textId="77777777" w:rsidR="00A755BC" w:rsidRDefault="00A755BC" w:rsidP="00A755BC">
      <w:pPr>
        <w:spacing w:after="0" w:line="240" w:lineRule="auto"/>
      </w:pPr>
    </w:p>
    <w:p w14:paraId="31F9FE80" w14:textId="375A3E66" w:rsidR="00A755BC" w:rsidRDefault="00A755BC" w:rsidP="00A86645">
      <w:pPr>
        <w:pStyle w:val="ListParagraph"/>
        <w:spacing w:after="0" w:line="240" w:lineRule="auto"/>
        <w:rPr>
          <w:rFonts w:ascii="Segoe UI" w:hAnsi="Segoe UI" w:cs="Segoe UI"/>
          <w:color w:val="262626"/>
          <w:sz w:val="21"/>
          <w:szCs w:val="21"/>
          <w:shd w:val="clear" w:color="auto" w:fill="FFFFFF"/>
        </w:rPr>
      </w:pPr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SELECT CRIME_ID, CITY_NAME, </w:t>
      </w:r>
      <w:proofErr w:type="spellStart"/>
      <w:proofErr w:type="gram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o.first</w:t>
      </w:r>
      <w:proofErr w:type="gram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_name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 ||''||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o.middle_name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||' '||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o.last_name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 AS DETECTIVE, FLOOR((SYSDATE-REPORTED_DATE)/365) AS NUM_OF_YEARS FROM CRIME_REGISTER 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cr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, OFFICER o, LOCATION L WHERE 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cr.detective_id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 = 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o.officer_id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 AND CRIME_STATUS = 'open' AND DEPARTMENT = 'Investigation' AND FLOOR((SYSDATE-REPORTED_DATE)/365) &gt;2 AND 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L.location_id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 xml:space="preserve"> = </w:t>
      </w:r>
      <w:proofErr w:type="spellStart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cr.location_id</w:t>
      </w:r>
      <w:proofErr w:type="spellEnd"/>
      <w:r w:rsidRPr="00A86645">
        <w:rPr>
          <w:rFonts w:ascii="Segoe UI" w:hAnsi="Segoe UI" w:cs="Segoe UI"/>
          <w:color w:val="262626"/>
          <w:sz w:val="21"/>
          <w:szCs w:val="21"/>
          <w:shd w:val="clear" w:color="auto" w:fill="FFFFFF"/>
        </w:rPr>
        <w:t>;</w:t>
      </w:r>
    </w:p>
    <w:p w14:paraId="1C18AEBE" w14:textId="79F460C6" w:rsidR="00A86645" w:rsidRDefault="00A86645" w:rsidP="00A86645">
      <w:pPr>
        <w:pStyle w:val="ListParagraph"/>
        <w:spacing w:after="0" w:line="240" w:lineRule="auto"/>
        <w:rPr>
          <w:rFonts w:ascii="Segoe UI" w:hAnsi="Segoe UI" w:cs="Segoe UI"/>
          <w:color w:val="262626"/>
          <w:sz w:val="21"/>
          <w:szCs w:val="21"/>
          <w:shd w:val="clear" w:color="auto" w:fill="FFFFFF"/>
        </w:rPr>
      </w:pPr>
    </w:p>
    <w:p w14:paraId="2F317D26" w14:textId="6A1F17FE" w:rsidR="00A86645" w:rsidRPr="00A86645" w:rsidRDefault="00A86645" w:rsidP="00A86645">
      <w:pPr>
        <w:pStyle w:val="ListParagraph"/>
        <w:spacing w:after="0" w:line="240" w:lineRule="auto"/>
        <w:rPr>
          <w:rFonts w:asciiTheme="minorHAnsi" w:hAnsiTheme="minorHAnsi" w:cstheme="minorHAnsi"/>
          <w:b/>
          <w:bCs/>
          <w:color w:val="4472C4" w:themeColor="accent1"/>
          <w:sz w:val="32"/>
          <w:szCs w:val="32"/>
          <w:u w:val="single"/>
        </w:rPr>
      </w:pPr>
      <w:r w:rsidRPr="00A86645">
        <w:rPr>
          <w:rFonts w:asciiTheme="minorHAnsi" w:hAnsiTheme="minorHAnsi" w:cstheme="minorHAnsi"/>
          <w:b/>
          <w:bCs/>
          <w:noProof/>
          <w:color w:val="4472C4" w:themeColor="accent1"/>
          <w:sz w:val="32"/>
          <w:szCs w:val="32"/>
          <w:u w:val="single"/>
        </w:rPr>
        <w:drawing>
          <wp:inline distT="0" distB="0" distL="0" distR="0" wp14:anchorId="45E84E08" wp14:editId="1A2E9168">
            <wp:extent cx="5731510" cy="27666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85F5A" w14:textId="77777777" w:rsidR="007B1B6E" w:rsidRPr="007B1B6E" w:rsidRDefault="007B1B6E" w:rsidP="007B1B6E">
      <w:pPr>
        <w:rPr>
          <w:lang w:val="en-US"/>
        </w:rPr>
      </w:pPr>
    </w:p>
    <w:p w14:paraId="4C0E4221" w14:textId="77777777" w:rsidR="00D8074C" w:rsidRPr="00D8074C" w:rsidRDefault="00D8074C" w:rsidP="00EF6474">
      <w:pPr>
        <w:pStyle w:val="Heading1"/>
        <w:rPr>
          <w:lang w:val="en-US"/>
        </w:rPr>
      </w:pPr>
    </w:p>
    <w:sectPr w:rsidR="00D8074C" w:rsidRPr="00D807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F3341" w14:textId="77777777" w:rsidR="00E55DB7" w:rsidRDefault="00E55DB7" w:rsidP="002D41B2">
      <w:pPr>
        <w:spacing w:after="0" w:line="240" w:lineRule="auto"/>
      </w:pPr>
      <w:r>
        <w:separator/>
      </w:r>
    </w:p>
  </w:endnote>
  <w:endnote w:type="continuationSeparator" w:id="0">
    <w:p w14:paraId="00443E16" w14:textId="77777777" w:rsidR="00E55DB7" w:rsidRDefault="00E55DB7" w:rsidP="002D4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3B859" w14:textId="77777777" w:rsidR="00E55DB7" w:rsidRDefault="00E55DB7" w:rsidP="002D41B2">
      <w:pPr>
        <w:spacing w:after="0" w:line="240" w:lineRule="auto"/>
      </w:pPr>
      <w:r>
        <w:separator/>
      </w:r>
    </w:p>
  </w:footnote>
  <w:footnote w:type="continuationSeparator" w:id="0">
    <w:p w14:paraId="14B57A32" w14:textId="77777777" w:rsidR="00E55DB7" w:rsidRDefault="00E55DB7" w:rsidP="002D41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B770D"/>
    <w:multiLevelType w:val="hybridMultilevel"/>
    <w:tmpl w:val="F18055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55093"/>
    <w:multiLevelType w:val="hybridMultilevel"/>
    <w:tmpl w:val="C2BA0228"/>
    <w:lvl w:ilvl="0" w:tplc="4009000F">
      <w:start w:val="1"/>
      <w:numFmt w:val="decimal"/>
      <w:lvlText w:val="%1."/>
      <w:lvlJc w:val="left"/>
      <w:pPr>
        <w:ind w:left="1364" w:hanging="360"/>
      </w:p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2" w15:restartNumberingAfterBreak="0">
    <w:nsid w:val="20DF45ED"/>
    <w:multiLevelType w:val="hybridMultilevel"/>
    <w:tmpl w:val="9D320F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475F8"/>
    <w:multiLevelType w:val="hybridMultilevel"/>
    <w:tmpl w:val="4E1AC878"/>
    <w:lvl w:ilvl="0" w:tplc="52F88012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A4C29"/>
    <w:multiLevelType w:val="hybridMultilevel"/>
    <w:tmpl w:val="30C42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rI0Mza0MDAzNTdR0lEKTi0uzszPAymwrAUAkQQT3iwAAAA="/>
  </w:docVars>
  <w:rsids>
    <w:rsidRoot w:val="004F6360"/>
    <w:rsid w:val="00007221"/>
    <w:rsid w:val="00011046"/>
    <w:rsid w:val="00013431"/>
    <w:rsid w:val="000142C6"/>
    <w:rsid w:val="000158FA"/>
    <w:rsid w:val="00017546"/>
    <w:rsid w:val="00023181"/>
    <w:rsid w:val="00033CC8"/>
    <w:rsid w:val="000362CA"/>
    <w:rsid w:val="00045C6E"/>
    <w:rsid w:val="00051E4A"/>
    <w:rsid w:val="00056DF8"/>
    <w:rsid w:val="00064CB9"/>
    <w:rsid w:val="00072170"/>
    <w:rsid w:val="00073D7D"/>
    <w:rsid w:val="00073D98"/>
    <w:rsid w:val="0008233A"/>
    <w:rsid w:val="00092E20"/>
    <w:rsid w:val="000B168F"/>
    <w:rsid w:val="000D0A8F"/>
    <w:rsid w:val="000D7215"/>
    <w:rsid w:val="000F0E82"/>
    <w:rsid w:val="00101FEC"/>
    <w:rsid w:val="001026BC"/>
    <w:rsid w:val="00102FE9"/>
    <w:rsid w:val="00103953"/>
    <w:rsid w:val="00110729"/>
    <w:rsid w:val="00114401"/>
    <w:rsid w:val="001155DB"/>
    <w:rsid w:val="001355D8"/>
    <w:rsid w:val="001367EE"/>
    <w:rsid w:val="00147B2D"/>
    <w:rsid w:val="00164FB3"/>
    <w:rsid w:val="00176B7D"/>
    <w:rsid w:val="00184D7F"/>
    <w:rsid w:val="00187E7F"/>
    <w:rsid w:val="00197132"/>
    <w:rsid w:val="001A290E"/>
    <w:rsid w:val="001A321C"/>
    <w:rsid w:val="001A3597"/>
    <w:rsid w:val="001A59A5"/>
    <w:rsid w:val="001A5AEE"/>
    <w:rsid w:val="001A6933"/>
    <w:rsid w:val="001B03A2"/>
    <w:rsid w:val="001B2405"/>
    <w:rsid w:val="001B5662"/>
    <w:rsid w:val="001C07B4"/>
    <w:rsid w:val="001C09AA"/>
    <w:rsid w:val="001C431B"/>
    <w:rsid w:val="001C449F"/>
    <w:rsid w:val="001D4726"/>
    <w:rsid w:val="001E564A"/>
    <w:rsid w:val="001F2093"/>
    <w:rsid w:val="001F40AA"/>
    <w:rsid w:val="0021045D"/>
    <w:rsid w:val="00211338"/>
    <w:rsid w:val="002223AB"/>
    <w:rsid w:val="00232BC2"/>
    <w:rsid w:val="002344D8"/>
    <w:rsid w:val="00241CCC"/>
    <w:rsid w:val="00241F5B"/>
    <w:rsid w:val="0024512C"/>
    <w:rsid w:val="00260C80"/>
    <w:rsid w:val="00260FD8"/>
    <w:rsid w:val="00263B31"/>
    <w:rsid w:val="002719C1"/>
    <w:rsid w:val="00271A61"/>
    <w:rsid w:val="0027531A"/>
    <w:rsid w:val="00291904"/>
    <w:rsid w:val="002A01C9"/>
    <w:rsid w:val="002A6287"/>
    <w:rsid w:val="002B3E68"/>
    <w:rsid w:val="002C1437"/>
    <w:rsid w:val="002C195B"/>
    <w:rsid w:val="002C3AB2"/>
    <w:rsid w:val="002D41B2"/>
    <w:rsid w:val="002D68FF"/>
    <w:rsid w:val="002E0314"/>
    <w:rsid w:val="002E207F"/>
    <w:rsid w:val="002F064D"/>
    <w:rsid w:val="002F2168"/>
    <w:rsid w:val="002F23C0"/>
    <w:rsid w:val="00303230"/>
    <w:rsid w:val="00305E1F"/>
    <w:rsid w:val="00310BA0"/>
    <w:rsid w:val="00311248"/>
    <w:rsid w:val="00313954"/>
    <w:rsid w:val="00314331"/>
    <w:rsid w:val="00315C90"/>
    <w:rsid w:val="00322EBF"/>
    <w:rsid w:val="00324DEC"/>
    <w:rsid w:val="003368E5"/>
    <w:rsid w:val="00344B11"/>
    <w:rsid w:val="00345EB5"/>
    <w:rsid w:val="00354CDD"/>
    <w:rsid w:val="00356685"/>
    <w:rsid w:val="00362123"/>
    <w:rsid w:val="003670C3"/>
    <w:rsid w:val="00370E97"/>
    <w:rsid w:val="00373B6F"/>
    <w:rsid w:val="00375AE6"/>
    <w:rsid w:val="003764BA"/>
    <w:rsid w:val="00376C49"/>
    <w:rsid w:val="003958BC"/>
    <w:rsid w:val="003A464B"/>
    <w:rsid w:val="003B0CDC"/>
    <w:rsid w:val="003B318E"/>
    <w:rsid w:val="003B4D26"/>
    <w:rsid w:val="003B57D7"/>
    <w:rsid w:val="003B6F8C"/>
    <w:rsid w:val="003C2200"/>
    <w:rsid w:val="003C273A"/>
    <w:rsid w:val="003C6002"/>
    <w:rsid w:val="003C7B91"/>
    <w:rsid w:val="003D1307"/>
    <w:rsid w:val="003D6C44"/>
    <w:rsid w:val="003D70AE"/>
    <w:rsid w:val="003E4D27"/>
    <w:rsid w:val="003E5BF5"/>
    <w:rsid w:val="003E692B"/>
    <w:rsid w:val="003E7690"/>
    <w:rsid w:val="003F197F"/>
    <w:rsid w:val="003F6106"/>
    <w:rsid w:val="00406FB6"/>
    <w:rsid w:val="00416642"/>
    <w:rsid w:val="00430CAB"/>
    <w:rsid w:val="00430D4E"/>
    <w:rsid w:val="00432824"/>
    <w:rsid w:val="00435F17"/>
    <w:rsid w:val="00437AE4"/>
    <w:rsid w:val="0045422B"/>
    <w:rsid w:val="00456992"/>
    <w:rsid w:val="00460CB7"/>
    <w:rsid w:val="00470484"/>
    <w:rsid w:val="00473BEB"/>
    <w:rsid w:val="00473E63"/>
    <w:rsid w:val="00474BD1"/>
    <w:rsid w:val="00481B9A"/>
    <w:rsid w:val="00481D36"/>
    <w:rsid w:val="004909D8"/>
    <w:rsid w:val="004A518D"/>
    <w:rsid w:val="004B40AD"/>
    <w:rsid w:val="004B4857"/>
    <w:rsid w:val="004B58A3"/>
    <w:rsid w:val="004C1016"/>
    <w:rsid w:val="004C22BD"/>
    <w:rsid w:val="004C3C8B"/>
    <w:rsid w:val="004C5202"/>
    <w:rsid w:val="004C5F45"/>
    <w:rsid w:val="004C62FF"/>
    <w:rsid w:val="004D027D"/>
    <w:rsid w:val="004D21E5"/>
    <w:rsid w:val="004D7CEC"/>
    <w:rsid w:val="004D7ED1"/>
    <w:rsid w:val="004E1460"/>
    <w:rsid w:val="004E2423"/>
    <w:rsid w:val="004E7B26"/>
    <w:rsid w:val="004F6360"/>
    <w:rsid w:val="00503185"/>
    <w:rsid w:val="0050603E"/>
    <w:rsid w:val="00506108"/>
    <w:rsid w:val="00506425"/>
    <w:rsid w:val="00510E2E"/>
    <w:rsid w:val="00515366"/>
    <w:rsid w:val="00516685"/>
    <w:rsid w:val="00542A6F"/>
    <w:rsid w:val="00544658"/>
    <w:rsid w:val="00545601"/>
    <w:rsid w:val="00553AEF"/>
    <w:rsid w:val="00553B6D"/>
    <w:rsid w:val="0056036E"/>
    <w:rsid w:val="00560A74"/>
    <w:rsid w:val="00573EBE"/>
    <w:rsid w:val="00576266"/>
    <w:rsid w:val="00576C55"/>
    <w:rsid w:val="00577090"/>
    <w:rsid w:val="00577890"/>
    <w:rsid w:val="00584DE1"/>
    <w:rsid w:val="00595DA7"/>
    <w:rsid w:val="00597724"/>
    <w:rsid w:val="005A088D"/>
    <w:rsid w:val="005A25DF"/>
    <w:rsid w:val="005A74C9"/>
    <w:rsid w:val="005B0358"/>
    <w:rsid w:val="005B7C83"/>
    <w:rsid w:val="005C2CE1"/>
    <w:rsid w:val="005C31C5"/>
    <w:rsid w:val="005D2189"/>
    <w:rsid w:val="005D7668"/>
    <w:rsid w:val="005E2C0E"/>
    <w:rsid w:val="005F40AA"/>
    <w:rsid w:val="005F419D"/>
    <w:rsid w:val="005F5B0E"/>
    <w:rsid w:val="0060122E"/>
    <w:rsid w:val="00604BA4"/>
    <w:rsid w:val="00606DE5"/>
    <w:rsid w:val="0061685B"/>
    <w:rsid w:val="0062368E"/>
    <w:rsid w:val="00626CDC"/>
    <w:rsid w:val="006318D7"/>
    <w:rsid w:val="006328B2"/>
    <w:rsid w:val="00635455"/>
    <w:rsid w:val="00641964"/>
    <w:rsid w:val="00647B2A"/>
    <w:rsid w:val="00660938"/>
    <w:rsid w:val="0066629A"/>
    <w:rsid w:val="0066694A"/>
    <w:rsid w:val="00683594"/>
    <w:rsid w:val="00683B67"/>
    <w:rsid w:val="0068657D"/>
    <w:rsid w:val="00687A07"/>
    <w:rsid w:val="00687FD3"/>
    <w:rsid w:val="00690462"/>
    <w:rsid w:val="006A4FF2"/>
    <w:rsid w:val="006A5BAA"/>
    <w:rsid w:val="006B34B1"/>
    <w:rsid w:val="006B3C15"/>
    <w:rsid w:val="006C0B01"/>
    <w:rsid w:val="006C0B92"/>
    <w:rsid w:val="006C139C"/>
    <w:rsid w:val="006C3D42"/>
    <w:rsid w:val="006C4588"/>
    <w:rsid w:val="006C4E4B"/>
    <w:rsid w:val="006D58F8"/>
    <w:rsid w:val="006D5C74"/>
    <w:rsid w:val="006D6AF6"/>
    <w:rsid w:val="006E535A"/>
    <w:rsid w:val="006E5D72"/>
    <w:rsid w:val="00701FD0"/>
    <w:rsid w:val="007031A8"/>
    <w:rsid w:val="007048F9"/>
    <w:rsid w:val="00710617"/>
    <w:rsid w:val="00711711"/>
    <w:rsid w:val="00712554"/>
    <w:rsid w:val="007147BE"/>
    <w:rsid w:val="00723548"/>
    <w:rsid w:val="00725F49"/>
    <w:rsid w:val="00735DC0"/>
    <w:rsid w:val="00742EAE"/>
    <w:rsid w:val="00743B82"/>
    <w:rsid w:val="00745DA6"/>
    <w:rsid w:val="00751AAF"/>
    <w:rsid w:val="00753DE5"/>
    <w:rsid w:val="00754E21"/>
    <w:rsid w:val="00756EE7"/>
    <w:rsid w:val="00760537"/>
    <w:rsid w:val="007671B7"/>
    <w:rsid w:val="00771BE2"/>
    <w:rsid w:val="0077412F"/>
    <w:rsid w:val="007775C8"/>
    <w:rsid w:val="00782C54"/>
    <w:rsid w:val="00792E4A"/>
    <w:rsid w:val="007959E6"/>
    <w:rsid w:val="00795AEA"/>
    <w:rsid w:val="00797024"/>
    <w:rsid w:val="007A15F1"/>
    <w:rsid w:val="007B0B03"/>
    <w:rsid w:val="007B1B6E"/>
    <w:rsid w:val="007B2D08"/>
    <w:rsid w:val="007B32C9"/>
    <w:rsid w:val="007C15C9"/>
    <w:rsid w:val="007C39FB"/>
    <w:rsid w:val="007C68D7"/>
    <w:rsid w:val="007E04B3"/>
    <w:rsid w:val="007E0EEB"/>
    <w:rsid w:val="007E6FB7"/>
    <w:rsid w:val="007E796E"/>
    <w:rsid w:val="007F11A7"/>
    <w:rsid w:val="0080095A"/>
    <w:rsid w:val="00800C62"/>
    <w:rsid w:val="008035CA"/>
    <w:rsid w:val="00807680"/>
    <w:rsid w:val="008104EA"/>
    <w:rsid w:val="00813A47"/>
    <w:rsid w:val="00814DFF"/>
    <w:rsid w:val="00824517"/>
    <w:rsid w:val="00825B45"/>
    <w:rsid w:val="00827CDC"/>
    <w:rsid w:val="00833738"/>
    <w:rsid w:val="008431F0"/>
    <w:rsid w:val="00854F25"/>
    <w:rsid w:val="00854F31"/>
    <w:rsid w:val="00862B8D"/>
    <w:rsid w:val="00864C75"/>
    <w:rsid w:val="008707A7"/>
    <w:rsid w:val="00871CFD"/>
    <w:rsid w:val="0087632A"/>
    <w:rsid w:val="00881F5E"/>
    <w:rsid w:val="00884E8B"/>
    <w:rsid w:val="008967F2"/>
    <w:rsid w:val="008A7D90"/>
    <w:rsid w:val="008B59B6"/>
    <w:rsid w:val="008C2C68"/>
    <w:rsid w:val="008C47CA"/>
    <w:rsid w:val="008D0F7D"/>
    <w:rsid w:val="008E567F"/>
    <w:rsid w:val="008E74B9"/>
    <w:rsid w:val="008F17F7"/>
    <w:rsid w:val="008F4676"/>
    <w:rsid w:val="008F63AF"/>
    <w:rsid w:val="00900406"/>
    <w:rsid w:val="00900B7F"/>
    <w:rsid w:val="0090335A"/>
    <w:rsid w:val="00905D2D"/>
    <w:rsid w:val="00906144"/>
    <w:rsid w:val="00916FCA"/>
    <w:rsid w:val="009237F8"/>
    <w:rsid w:val="00926B88"/>
    <w:rsid w:val="0093186E"/>
    <w:rsid w:val="00935017"/>
    <w:rsid w:val="009371CF"/>
    <w:rsid w:val="00942227"/>
    <w:rsid w:val="00942805"/>
    <w:rsid w:val="009449B7"/>
    <w:rsid w:val="00946B5B"/>
    <w:rsid w:val="00947382"/>
    <w:rsid w:val="00954BAF"/>
    <w:rsid w:val="0096244A"/>
    <w:rsid w:val="00963CF6"/>
    <w:rsid w:val="00964095"/>
    <w:rsid w:val="0096765D"/>
    <w:rsid w:val="009820A5"/>
    <w:rsid w:val="009A5016"/>
    <w:rsid w:val="009B16B1"/>
    <w:rsid w:val="009B2F49"/>
    <w:rsid w:val="009B342E"/>
    <w:rsid w:val="009C15C6"/>
    <w:rsid w:val="009C39E7"/>
    <w:rsid w:val="009C6646"/>
    <w:rsid w:val="009C6C50"/>
    <w:rsid w:val="009D042D"/>
    <w:rsid w:val="009D56C0"/>
    <w:rsid w:val="009D771E"/>
    <w:rsid w:val="009E10C9"/>
    <w:rsid w:val="009F3041"/>
    <w:rsid w:val="009F32A7"/>
    <w:rsid w:val="009F5289"/>
    <w:rsid w:val="009F5D25"/>
    <w:rsid w:val="009F6158"/>
    <w:rsid w:val="00A0277D"/>
    <w:rsid w:val="00A02EB8"/>
    <w:rsid w:val="00A04C68"/>
    <w:rsid w:val="00A062D7"/>
    <w:rsid w:val="00A102A4"/>
    <w:rsid w:val="00A105D5"/>
    <w:rsid w:val="00A17F33"/>
    <w:rsid w:val="00A20896"/>
    <w:rsid w:val="00A23B77"/>
    <w:rsid w:val="00A24E96"/>
    <w:rsid w:val="00A260E8"/>
    <w:rsid w:val="00A32345"/>
    <w:rsid w:val="00A34B68"/>
    <w:rsid w:val="00A37071"/>
    <w:rsid w:val="00A416B9"/>
    <w:rsid w:val="00A455E1"/>
    <w:rsid w:val="00A64C2C"/>
    <w:rsid w:val="00A755BC"/>
    <w:rsid w:val="00A83FF4"/>
    <w:rsid w:val="00A86645"/>
    <w:rsid w:val="00A933B4"/>
    <w:rsid w:val="00A9539F"/>
    <w:rsid w:val="00AA049C"/>
    <w:rsid w:val="00AB5B60"/>
    <w:rsid w:val="00AC39AB"/>
    <w:rsid w:val="00AC52E5"/>
    <w:rsid w:val="00AD4834"/>
    <w:rsid w:val="00AD5BA7"/>
    <w:rsid w:val="00AF1847"/>
    <w:rsid w:val="00AF5860"/>
    <w:rsid w:val="00AF59BB"/>
    <w:rsid w:val="00AF68F3"/>
    <w:rsid w:val="00B07ED1"/>
    <w:rsid w:val="00B11464"/>
    <w:rsid w:val="00B13230"/>
    <w:rsid w:val="00B2068B"/>
    <w:rsid w:val="00B20BCC"/>
    <w:rsid w:val="00B221A5"/>
    <w:rsid w:val="00B22255"/>
    <w:rsid w:val="00B22B4A"/>
    <w:rsid w:val="00B22B78"/>
    <w:rsid w:val="00B2555D"/>
    <w:rsid w:val="00B27F1D"/>
    <w:rsid w:val="00B37EDC"/>
    <w:rsid w:val="00B506A3"/>
    <w:rsid w:val="00B55110"/>
    <w:rsid w:val="00B73990"/>
    <w:rsid w:val="00B73AB3"/>
    <w:rsid w:val="00B74644"/>
    <w:rsid w:val="00B74BF1"/>
    <w:rsid w:val="00B76889"/>
    <w:rsid w:val="00B77004"/>
    <w:rsid w:val="00B8113C"/>
    <w:rsid w:val="00B8247C"/>
    <w:rsid w:val="00B840AC"/>
    <w:rsid w:val="00B903B8"/>
    <w:rsid w:val="00B919BB"/>
    <w:rsid w:val="00B91FA3"/>
    <w:rsid w:val="00B96533"/>
    <w:rsid w:val="00BA0865"/>
    <w:rsid w:val="00BA70CA"/>
    <w:rsid w:val="00BA7D30"/>
    <w:rsid w:val="00BB0AE9"/>
    <w:rsid w:val="00BB4CB5"/>
    <w:rsid w:val="00BD01A0"/>
    <w:rsid w:val="00BE0A93"/>
    <w:rsid w:val="00BE51B4"/>
    <w:rsid w:val="00BF0DFA"/>
    <w:rsid w:val="00BF381C"/>
    <w:rsid w:val="00C03F70"/>
    <w:rsid w:val="00C0527C"/>
    <w:rsid w:val="00C12C45"/>
    <w:rsid w:val="00C2001D"/>
    <w:rsid w:val="00C20063"/>
    <w:rsid w:val="00C22D2E"/>
    <w:rsid w:val="00C26556"/>
    <w:rsid w:val="00C26DDF"/>
    <w:rsid w:val="00C34216"/>
    <w:rsid w:val="00C45156"/>
    <w:rsid w:val="00C45F04"/>
    <w:rsid w:val="00C532C4"/>
    <w:rsid w:val="00C70DA0"/>
    <w:rsid w:val="00C7101D"/>
    <w:rsid w:val="00C733F0"/>
    <w:rsid w:val="00C942AB"/>
    <w:rsid w:val="00C9688D"/>
    <w:rsid w:val="00CB0D21"/>
    <w:rsid w:val="00CC29AE"/>
    <w:rsid w:val="00CD2D79"/>
    <w:rsid w:val="00CD32D0"/>
    <w:rsid w:val="00CE2D5F"/>
    <w:rsid w:val="00CE418D"/>
    <w:rsid w:val="00CE46BC"/>
    <w:rsid w:val="00CE6682"/>
    <w:rsid w:val="00CF0684"/>
    <w:rsid w:val="00D028E9"/>
    <w:rsid w:val="00D042E8"/>
    <w:rsid w:val="00D04659"/>
    <w:rsid w:val="00D0790D"/>
    <w:rsid w:val="00D14166"/>
    <w:rsid w:val="00D16459"/>
    <w:rsid w:val="00D30910"/>
    <w:rsid w:val="00D37CCC"/>
    <w:rsid w:val="00D43ACF"/>
    <w:rsid w:val="00D5685C"/>
    <w:rsid w:val="00D63702"/>
    <w:rsid w:val="00D64224"/>
    <w:rsid w:val="00D71D69"/>
    <w:rsid w:val="00D73841"/>
    <w:rsid w:val="00D73CE0"/>
    <w:rsid w:val="00D77514"/>
    <w:rsid w:val="00D8074C"/>
    <w:rsid w:val="00D810C6"/>
    <w:rsid w:val="00D84D1E"/>
    <w:rsid w:val="00D85DB0"/>
    <w:rsid w:val="00D86295"/>
    <w:rsid w:val="00D92BED"/>
    <w:rsid w:val="00D979BA"/>
    <w:rsid w:val="00DB2F64"/>
    <w:rsid w:val="00DB37F5"/>
    <w:rsid w:val="00DB4095"/>
    <w:rsid w:val="00DB5725"/>
    <w:rsid w:val="00DB590E"/>
    <w:rsid w:val="00DB60AF"/>
    <w:rsid w:val="00DC2074"/>
    <w:rsid w:val="00DD29D8"/>
    <w:rsid w:val="00DD4255"/>
    <w:rsid w:val="00DE2D0F"/>
    <w:rsid w:val="00DF1223"/>
    <w:rsid w:val="00DF41C8"/>
    <w:rsid w:val="00DF5464"/>
    <w:rsid w:val="00DF671C"/>
    <w:rsid w:val="00DF767C"/>
    <w:rsid w:val="00E00856"/>
    <w:rsid w:val="00E14031"/>
    <w:rsid w:val="00E22877"/>
    <w:rsid w:val="00E22D2D"/>
    <w:rsid w:val="00E31CAD"/>
    <w:rsid w:val="00E33D17"/>
    <w:rsid w:val="00E33F59"/>
    <w:rsid w:val="00E33FDE"/>
    <w:rsid w:val="00E35F03"/>
    <w:rsid w:val="00E37194"/>
    <w:rsid w:val="00E44CD1"/>
    <w:rsid w:val="00E453C1"/>
    <w:rsid w:val="00E529B1"/>
    <w:rsid w:val="00E548D0"/>
    <w:rsid w:val="00E55DB7"/>
    <w:rsid w:val="00E57087"/>
    <w:rsid w:val="00E60978"/>
    <w:rsid w:val="00E60FB3"/>
    <w:rsid w:val="00E71304"/>
    <w:rsid w:val="00E726BB"/>
    <w:rsid w:val="00E76F86"/>
    <w:rsid w:val="00E8102D"/>
    <w:rsid w:val="00E83839"/>
    <w:rsid w:val="00E85BC4"/>
    <w:rsid w:val="00E93DCF"/>
    <w:rsid w:val="00E95835"/>
    <w:rsid w:val="00EA6E78"/>
    <w:rsid w:val="00EA78CB"/>
    <w:rsid w:val="00EB25ED"/>
    <w:rsid w:val="00EB4FB0"/>
    <w:rsid w:val="00EB6E56"/>
    <w:rsid w:val="00EC2021"/>
    <w:rsid w:val="00EC418A"/>
    <w:rsid w:val="00EC4865"/>
    <w:rsid w:val="00EC65FB"/>
    <w:rsid w:val="00ED12B1"/>
    <w:rsid w:val="00ED1723"/>
    <w:rsid w:val="00ED4AF9"/>
    <w:rsid w:val="00ED7AF3"/>
    <w:rsid w:val="00EE1552"/>
    <w:rsid w:val="00EE2A30"/>
    <w:rsid w:val="00EF6474"/>
    <w:rsid w:val="00EF79AC"/>
    <w:rsid w:val="00F0037B"/>
    <w:rsid w:val="00F0352C"/>
    <w:rsid w:val="00F044AD"/>
    <w:rsid w:val="00F1469B"/>
    <w:rsid w:val="00F24390"/>
    <w:rsid w:val="00F24AAC"/>
    <w:rsid w:val="00F4025C"/>
    <w:rsid w:val="00F43E6A"/>
    <w:rsid w:val="00F460E1"/>
    <w:rsid w:val="00F54BD1"/>
    <w:rsid w:val="00F56352"/>
    <w:rsid w:val="00F6607A"/>
    <w:rsid w:val="00F72831"/>
    <w:rsid w:val="00F75177"/>
    <w:rsid w:val="00F75D84"/>
    <w:rsid w:val="00F912CB"/>
    <w:rsid w:val="00F96D97"/>
    <w:rsid w:val="00FA0B36"/>
    <w:rsid w:val="00FA3A33"/>
    <w:rsid w:val="00FA4ABA"/>
    <w:rsid w:val="00FC0163"/>
    <w:rsid w:val="00FC302D"/>
    <w:rsid w:val="00FC57E1"/>
    <w:rsid w:val="00FD723C"/>
    <w:rsid w:val="00FE4DEA"/>
    <w:rsid w:val="00FE59D9"/>
    <w:rsid w:val="00FE655C"/>
    <w:rsid w:val="00FE68E3"/>
    <w:rsid w:val="00FE7D79"/>
    <w:rsid w:val="00FE7F74"/>
    <w:rsid w:val="00FF06EA"/>
    <w:rsid w:val="00FF3407"/>
    <w:rsid w:val="00FF519E"/>
    <w:rsid w:val="00FF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BB61D"/>
  <w15:chartTrackingRefBased/>
  <w15:docId w15:val="{195CF262-0F31-4C8C-8AD0-D55E253DC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42E8"/>
    <w:pPr>
      <w:spacing w:after="200" w:line="276" w:lineRule="auto"/>
    </w:pPr>
    <w:rPr>
      <w:rFonts w:ascii="Calibri" w:eastAsia="Times New Roman" w:hAnsi="Calibri" w:cs="Calibri"/>
      <w:color w:val="000000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22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35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2C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C418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222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ListParagraph">
    <w:name w:val="List Paragraph"/>
    <w:basedOn w:val="Normal"/>
    <w:uiPriority w:val="34"/>
    <w:qFormat/>
    <w:rsid w:val="001B2405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4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41B2"/>
    <w:rPr>
      <w:rFonts w:ascii="Calibri" w:eastAsia="Times New Roman" w:hAnsi="Calibri" w:cs="Calibri"/>
      <w:color w:val="000000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41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41B2"/>
    <w:rPr>
      <w:rFonts w:ascii="Calibri" w:eastAsia="Times New Roman" w:hAnsi="Calibri" w:cs="Calibri"/>
      <w:color w:val="000000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E2C0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035C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oSpacing">
    <w:name w:val="No Spacing"/>
    <w:uiPriority w:val="1"/>
    <w:qFormat/>
    <w:rsid w:val="009C6C5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EC418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GB"/>
    </w:rPr>
  </w:style>
  <w:style w:type="character" w:customStyle="1" w:styleId="selectable">
    <w:name w:val="selectable"/>
    <w:basedOn w:val="DefaultParagraphFont"/>
    <w:rsid w:val="000072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7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FCCDB0-2FBB-41B4-ADC0-DDB3F587CD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2</TotalTime>
  <Pages>6</Pages>
  <Words>544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wanath Reddy</dc:creator>
  <cp:keywords/>
  <dc:description/>
  <cp:lastModifiedBy>Vishwanath Reddy</cp:lastModifiedBy>
  <cp:revision>564</cp:revision>
  <dcterms:created xsi:type="dcterms:W3CDTF">2021-04-21T14:34:00Z</dcterms:created>
  <dcterms:modified xsi:type="dcterms:W3CDTF">2021-09-17T22:22:00Z</dcterms:modified>
</cp:coreProperties>
</file>